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9B0522" w14:textId="77777777" w:rsidR="00CC3919" w:rsidRDefault="00CC3919"/>
    <w:p w14:paraId="27208F1E" w14:textId="7A934E17" w:rsidR="00141F5F" w:rsidRDefault="00141F5F" w:rsidP="006419CA">
      <w:pPr>
        <w:jc w:val="center"/>
        <w:rPr>
          <w:b/>
        </w:rPr>
      </w:pPr>
      <w:r w:rsidRPr="006419CA">
        <w:rPr>
          <w:b/>
        </w:rPr>
        <w:t xml:space="preserve">Taller SQL # </w:t>
      </w:r>
      <w:r w:rsidR="003A7294">
        <w:rPr>
          <w:b/>
        </w:rPr>
        <w:t>4</w:t>
      </w:r>
      <w:r w:rsidR="00817B9F">
        <w:rPr>
          <w:b/>
        </w:rPr>
        <w:t xml:space="preserve"> – </w:t>
      </w:r>
      <w:r w:rsidR="003762BD">
        <w:rPr>
          <w:b/>
        </w:rPr>
        <w:t>2022-30</w:t>
      </w:r>
      <w:r w:rsidR="00817B9F">
        <w:rPr>
          <w:b/>
        </w:rPr>
        <w:t xml:space="preserve"> </w:t>
      </w:r>
    </w:p>
    <w:p w14:paraId="0027CE42" w14:textId="3E6AC3A2" w:rsidR="00CB5E80" w:rsidRDefault="00CB5E80" w:rsidP="00CB5E80">
      <w:pPr>
        <w:rPr>
          <w:b/>
        </w:rPr>
      </w:pPr>
      <w:proofErr w:type="spellStart"/>
      <w:r>
        <w:rPr>
          <w:b/>
        </w:rPr>
        <w:t>Integrantes</w:t>
      </w:r>
      <w:proofErr w:type="spellEnd"/>
      <w:r>
        <w:rPr>
          <w:b/>
        </w:rPr>
        <w:t>:</w:t>
      </w:r>
    </w:p>
    <w:p w14:paraId="20DFECC1" w14:textId="50E5B4D2" w:rsidR="00CB5E80" w:rsidRDefault="00CB5E80" w:rsidP="00CB5E80">
      <w:r>
        <w:t>Samuel Santiago</w:t>
      </w:r>
    </w:p>
    <w:p w14:paraId="1756C651" w14:textId="1668DC0D" w:rsidR="00CB5E80" w:rsidRDefault="00CB5E80" w:rsidP="00CB5E80">
      <w:proofErr w:type="spellStart"/>
      <w:r>
        <w:t>Edilberto</w:t>
      </w:r>
      <w:proofErr w:type="spellEnd"/>
      <w:r>
        <w:t xml:space="preserve"> Rodriguez</w:t>
      </w:r>
    </w:p>
    <w:p w14:paraId="4FCE9A24" w14:textId="77777777" w:rsidR="00CB5E80" w:rsidRPr="00CB5E80" w:rsidRDefault="00CB5E80" w:rsidP="00CB5E80"/>
    <w:p w14:paraId="271F3A5B" w14:textId="5A1C7260" w:rsidR="00B2247F" w:rsidRPr="00B2247F" w:rsidRDefault="00141F5F" w:rsidP="00B2247F">
      <w:r>
        <w:t xml:space="preserve">Please answer </w:t>
      </w:r>
      <w:r w:rsidR="003762BD">
        <w:t xml:space="preserve">THREE </w:t>
      </w:r>
      <w:r w:rsidR="00B2247F">
        <w:t xml:space="preserve">of </w:t>
      </w:r>
      <w:r>
        <w:t xml:space="preserve">the following questions about the </w:t>
      </w:r>
      <w:proofErr w:type="spellStart"/>
      <w:r>
        <w:t>AdventureWorks</w:t>
      </w:r>
      <w:proofErr w:type="spellEnd"/>
      <w:r>
        <w:t xml:space="preserve"> database. </w:t>
      </w:r>
      <w:r w:rsidR="00B2247F" w:rsidRPr="00B2247F">
        <w:t>You must copy in this file the SQL statement that you used and a screenshot of the answer of the Database.</w:t>
      </w:r>
      <w:r w:rsidR="00EE6E47">
        <w:t xml:space="preserve"> You must use </w:t>
      </w:r>
      <w:r w:rsidR="001D0FA7">
        <w:t>DECLARE</w:t>
      </w:r>
      <w:r w:rsidR="00EE6E47">
        <w:t xml:space="preserve"> statement </w:t>
      </w:r>
      <w:r w:rsidR="002A7494">
        <w:t xml:space="preserve">(using temporal tables, see next page) </w:t>
      </w:r>
      <w:r w:rsidR="00EE6E47">
        <w:t xml:space="preserve">in at least </w:t>
      </w:r>
      <w:r w:rsidR="003762BD">
        <w:t>ONE</w:t>
      </w:r>
      <w:r w:rsidR="00EE6E47">
        <w:t xml:space="preserve"> of your answers</w:t>
      </w:r>
      <w:r w:rsidR="002A7494">
        <w:t xml:space="preserve">, or DECLARE statement (of any type), in at least </w:t>
      </w:r>
      <w:r w:rsidR="003762BD">
        <w:t>THREE</w:t>
      </w:r>
      <w:r w:rsidR="002A7494">
        <w:t xml:space="preserve"> of your answers</w:t>
      </w:r>
      <w:r w:rsidR="00EE6E47">
        <w:t xml:space="preserve">. </w:t>
      </w:r>
    </w:p>
    <w:p w14:paraId="740E8155" w14:textId="7F3F8937" w:rsidR="006419CA" w:rsidRDefault="0023366F" w:rsidP="00B2247F">
      <w:pPr>
        <w:pStyle w:val="Prrafodelista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Given all the </w:t>
      </w:r>
      <w:r w:rsidR="002A7494">
        <w:rPr>
          <w:lang w:val="en-US"/>
        </w:rPr>
        <w:t>special offers generated by the company</w:t>
      </w:r>
      <w:r>
        <w:rPr>
          <w:lang w:val="en-US"/>
        </w:rPr>
        <w:t xml:space="preserve">, give all the information about </w:t>
      </w:r>
      <w:r w:rsidR="00BD72AD">
        <w:rPr>
          <w:lang w:val="en-US"/>
        </w:rPr>
        <w:t xml:space="preserve">the </w:t>
      </w:r>
      <w:r w:rsidR="00B81791">
        <w:rPr>
          <w:lang w:val="en-US"/>
        </w:rPr>
        <w:t xml:space="preserve">special offer </w:t>
      </w:r>
      <w:r>
        <w:rPr>
          <w:lang w:val="en-US"/>
        </w:rPr>
        <w:t>with the lar</w:t>
      </w:r>
      <w:r w:rsidR="00B81791">
        <w:rPr>
          <w:lang w:val="en-US"/>
        </w:rPr>
        <w:t>gest amount of dol</w:t>
      </w:r>
      <w:r w:rsidR="00BA5A97">
        <w:rPr>
          <w:lang w:val="en-US"/>
        </w:rPr>
        <w:t>lars in sales</w:t>
      </w:r>
      <w:r w:rsidR="00CC3B1D">
        <w:rPr>
          <w:lang w:val="en-US"/>
        </w:rPr>
        <w:t xml:space="preserve"> (please ignore Special Offer with ID=1 because it represents the “no discount special offer”)</w:t>
      </w:r>
      <w:r w:rsidR="00B81791">
        <w:rPr>
          <w:lang w:val="en-US"/>
        </w:rPr>
        <w:t>.</w:t>
      </w:r>
      <w:r>
        <w:rPr>
          <w:lang w:val="en-US"/>
        </w:rPr>
        <w:t xml:space="preserve"> </w:t>
      </w:r>
    </w:p>
    <w:p w14:paraId="43801192" w14:textId="65699457" w:rsidR="002F2DFB" w:rsidRDefault="002F2DFB" w:rsidP="002F2DFB">
      <w:pPr>
        <w:pStyle w:val="Prrafodelista"/>
        <w:rPr>
          <w:lang w:val="en-US"/>
        </w:rPr>
      </w:pPr>
    </w:p>
    <w:p w14:paraId="33F023D6" w14:textId="77777777" w:rsidR="002F2DFB" w:rsidRPr="002F2DFB" w:rsidRDefault="002F2DFB" w:rsidP="002F2D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F2DFB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</w:t>
      </w:r>
      <w:proofErr w:type="spellStart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pecialOfferData</w:t>
      </w:r>
      <w:proofErr w:type="spellEnd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 w:rsidRPr="002F2DFB"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</w:p>
    <w:p w14:paraId="1E9BA954" w14:textId="77777777" w:rsidR="002F2DFB" w:rsidRPr="002F2DFB" w:rsidRDefault="002F2DFB" w:rsidP="002F2D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pecialOfferID</w:t>
      </w:r>
      <w:proofErr w:type="spellEnd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F2DFB"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4BBB429" w14:textId="77777777" w:rsidR="002F2DFB" w:rsidRPr="002F2DFB" w:rsidRDefault="002F2DFB" w:rsidP="002F2D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total </w:t>
      </w:r>
      <w:r w:rsidRPr="002F2DFB"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</w:p>
    <w:p w14:paraId="3FFB6F06" w14:textId="77777777" w:rsidR="002F2DFB" w:rsidRPr="002F2DFB" w:rsidRDefault="002F2DFB" w:rsidP="002F2D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BDF02C3" w14:textId="77777777" w:rsidR="002F2DFB" w:rsidRPr="002F2DFB" w:rsidRDefault="002F2DFB" w:rsidP="002F2D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579B48E" w14:textId="77777777" w:rsidR="002F2DFB" w:rsidRPr="002F2DFB" w:rsidRDefault="002F2DFB" w:rsidP="002F2D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F2DFB"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F2DFB"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</w:t>
      </w:r>
      <w:proofErr w:type="spellStart"/>
      <w:proofErr w:type="gramStart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pecialOfferData</w:t>
      </w:r>
      <w:proofErr w:type="spellEnd"/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pecialOfferID</w:t>
      </w:r>
      <w:proofErr w:type="spellEnd"/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otal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9106A87" w14:textId="77777777" w:rsidR="002F2DFB" w:rsidRPr="002F2DFB" w:rsidRDefault="002F2DFB" w:rsidP="002F2D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F2DFB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od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pecialOfferID</w:t>
      </w:r>
      <w:proofErr w:type="spellEnd"/>
      <w:proofErr w:type="gramEnd"/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F2DFB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od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LineTotal</w:t>
      </w:r>
      <w:proofErr w:type="spellEnd"/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F2DFB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alesOrderDetail</w:t>
      </w:r>
      <w:proofErr w:type="spellEnd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od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pecialOffer</w:t>
      </w:r>
      <w:proofErr w:type="spellEnd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o</w:t>
      </w:r>
    </w:p>
    <w:p w14:paraId="15D386B3" w14:textId="77777777" w:rsidR="002F2DFB" w:rsidRPr="002F2DFB" w:rsidRDefault="002F2DFB" w:rsidP="002F2D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F2DFB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od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pecialOfferID</w:t>
      </w:r>
      <w:proofErr w:type="spellEnd"/>
      <w:proofErr w:type="gramEnd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o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pecialOfferID</w:t>
      </w:r>
      <w:proofErr w:type="spellEnd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o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pecialOfferID</w:t>
      </w:r>
      <w:proofErr w:type="spellEnd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!=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</w:t>
      </w:r>
    </w:p>
    <w:p w14:paraId="6EE349B5" w14:textId="77777777" w:rsidR="002F2DFB" w:rsidRPr="002F2DFB" w:rsidRDefault="002F2DFB" w:rsidP="002F2D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F2DFB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F2DFB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od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pecialOfferID</w:t>
      </w:r>
      <w:proofErr w:type="spellEnd"/>
      <w:proofErr w:type="gramEnd"/>
    </w:p>
    <w:p w14:paraId="208F85F0" w14:textId="77777777" w:rsidR="002F2DFB" w:rsidRPr="002F2DFB" w:rsidRDefault="002F2DFB" w:rsidP="002F2D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D12124B" w14:textId="77777777" w:rsidR="002F2DFB" w:rsidRPr="002F2DFB" w:rsidRDefault="002F2DFB" w:rsidP="002F2D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F2DFB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F2DFB">
        <w:rPr>
          <w:rFonts w:ascii="Consolas" w:hAnsi="Consolas" w:cs="Consolas"/>
          <w:color w:val="0000FF"/>
          <w:sz w:val="19"/>
          <w:szCs w:val="19"/>
          <w:highlight w:val="white"/>
        </w:rPr>
        <w:t>TOP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 </w:t>
      </w:r>
      <w:proofErr w:type="gramStart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o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.*</w:t>
      </w:r>
      <w:proofErr w:type="gramEnd"/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od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total</w:t>
      </w:r>
      <w:proofErr w:type="spellEnd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F2DFB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</w:t>
      </w:r>
      <w:proofErr w:type="spellStart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pecialOfferData</w:t>
      </w:r>
      <w:proofErr w:type="spellEnd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od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pecialOffer</w:t>
      </w:r>
      <w:proofErr w:type="spellEnd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o</w:t>
      </w:r>
    </w:p>
    <w:p w14:paraId="7954935F" w14:textId="77777777" w:rsidR="002F2DFB" w:rsidRPr="002F2DFB" w:rsidRDefault="002F2DFB" w:rsidP="002F2D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F2DFB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od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pecialOfferID</w:t>
      </w:r>
      <w:proofErr w:type="spellEnd"/>
      <w:proofErr w:type="gramEnd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o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</w:rPr>
        <w:t>SpecialOfferID</w:t>
      </w:r>
      <w:proofErr w:type="spellEnd"/>
    </w:p>
    <w:p w14:paraId="1E6CA81F" w14:textId="5D48933B" w:rsidR="002F2DFB" w:rsidRPr="002F2DFB" w:rsidRDefault="002F2DFB" w:rsidP="002F2DFB">
      <w:pPr>
        <w:pStyle w:val="Prrafodelista"/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</w:pPr>
      <w:r w:rsidRPr="002F2DFB"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ORDER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 w:rsidRPr="002F2DFB"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BY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proofErr w:type="gramStart"/>
      <w:r w:rsidRPr="002F2DFB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sod</w:t>
      </w:r>
      <w:r w:rsidRPr="002F2DFB"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 w:rsidRPr="002F2DFB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total</w:t>
      </w:r>
      <w:proofErr w:type="spellEnd"/>
      <w:proofErr w:type="gramEnd"/>
      <w:r w:rsidRPr="002F2DFB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 w:rsidRPr="002F2DFB"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desc</w:t>
      </w:r>
    </w:p>
    <w:p w14:paraId="44451BCB" w14:textId="2A482106" w:rsidR="002F2DFB" w:rsidRDefault="002F2DFB" w:rsidP="002F2DFB">
      <w:pPr>
        <w:pStyle w:val="Prrafodelista"/>
        <w:rPr>
          <w:lang w:val="en-US"/>
        </w:rPr>
      </w:pPr>
    </w:p>
    <w:p w14:paraId="2C27BAB3" w14:textId="074872BB" w:rsidR="002F2DFB" w:rsidRDefault="002F2DFB" w:rsidP="002F2DFB">
      <w:pPr>
        <w:pStyle w:val="Prrafodelista"/>
        <w:rPr>
          <w:lang w:val="en-US"/>
        </w:rPr>
      </w:pPr>
      <w:r w:rsidRPr="002F2DFB">
        <w:rPr>
          <w:lang w:val="en-US"/>
        </w:rPr>
        <w:drawing>
          <wp:inline distT="0" distB="0" distL="0" distR="0" wp14:anchorId="016625A9" wp14:editId="1F277FB5">
            <wp:extent cx="6332220" cy="422275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42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7940AA7" w14:textId="77777777" w:rsidR="002F2DFB" w:rsidRDefault="002F2DFB" w:rsidP="002F2DFB">
      <w:pPr>
        <w:pStyle w:val="Prrafodelista"/>
        <w:rPr>
          <w:lang w:val="en-US"/>
        </w:rPr>
      </w:pPr>
    </w:p>
    <w:p w14:paraId="6B8496A2" w14:textId="3CF6E96E" w:rsidR="0023366F" w:rsidRDefault="007F70DB" w:rsidP="00B2247F">
      <w:pPr>
        <w:pStyle w:val="Prrafodelista"/>
        <w:numPr>
          <w:ilvl w:val="0"/>
          <w:numId w:val="3"/>
        </w:numPr>
        <w:rPr>
          <w:lang w:val="en-US"/>
        </w:rPr>
      </w:pPr>
      <w:r>
        <w:rPr>
          <w:lang w:val="en-US"/>
        </w:rPr>
        <w:t>Show the</w:t>
      </w:r>
      <w:r w:rsidR="00BA5A97">
        <w:rPr>
          <w:lang w:val="en-US"/>
        </w:rPr>
        <w:t xml:space="preserve"> most important</w:t>
      </w:r>
      <w:r>
        <w:rPr>
          <w:lang w:val="en-US"/>
        </w:rPr>
        <w:t xml:space="preserve"> information about the </w:t>
      </w:r>
      <w:proofErr w:type="spellStart"/>
      <w:r>
        <w:rPr>
          <w:lang w:val="en-US"/>
        </w:rPr>
        <w:t>SalesPerson</w:t>
      </w:r>
      <w:proofErr w:type="spellEnd"/>
      <w:r>
        <w:rPr>
          <w:lang w:val="en-US"/>
        </w:rPr>
        <w:t xml:space="preserve"> with the largest amount of sales in dollars</w:t>
      </w:r>
    </w:p>
    <w:p w14:paraId="6765E4EB" w14:textId="4B0C01E8" w:rsidR="00D4773D" w:rsidRDefault="00D4773D" w:rsidP="00D4773D">
      <w:pPr>
        <w:pStyle w:val="Prrafodelista"/>
        <w:rPr>
          <w:lang w:val="en-US"/>
        </w:rPr>
      </w:pPr>
    </w:p>
    <w:p w14:paraId="2B1F6F29" w14:textId="77777777" w:rsidR="00D4773D" w:rsidRPr="00D4773D" w:rsidRDefault="00D4773D" w:rsidP="00D477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4773D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</w:t>
      </w:r>
      <w:proofErr w:type="spellStart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alesPersonData</w:t>
      </w:r>
      <w:proofErr w:type="spellEnd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 w:rsidRPr="00D4773D"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</w:p>
    <w:p w14:paraId="6FF85481" w14:textId="77777777" w:rsidR="00D4773D" w:rsidRPr="00D4773D" w:rsidRDefault="00D4773D" w:rsidP="00D477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alesPersonID</w:t>
      </w:r>
      <w:proofErr w:type="spellEnd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D4773D"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4CEC630" w14:textId="77777777" w:rsidR="00D4773D" w:rsidRPr="00D4773D" w:rsidRDefault="00D4773D" w:rsidP="00D477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total </w:t>
      </w:r>
      <w:r w:rsidRPr="00D4773D"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</w:p>
    <w:p w14:paraId="2B95D384" w14:textId="77777777" w:rsidR="00D4773D" w:rsidRPr="00D4773D" w:rsidRDefault="00D4773D" w:rsidP="00D477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DE02BA5" w14:textId="77777777" w:rsidR="00D4773D" w:rsidRPr="00D4773D" w:rsidRDefault="00D4773D" w:rsidP="00D477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BF737BB" w14:textId="77777777" w:rsidR="00D4773D" w:rsidRPr="00D4773D" w:rsidRDefault="00D4773D" w:rsidP="00D477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4773D"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D4773D"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</w:t>
      </w:r>
      <w:proofErr w:type="spellStart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alesPersonData</w:t>
      </w:r>
      <w:proofErr w:type="spellEnd"/>
      <w:r w:rsidRPr="00D4773D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alesPersonID</w:t>
      </w:r>
      <w:proofErr w:type="spellEnd"/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otal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621ABCB" w14:textId="77777777" w:rsidR="00D4773D" w:rsidRPr="00D4773D" w:rsidRDefault="00D4773D" w:rsidP="00D477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4773D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alesPersonID</w:t>
      </w:r>
      <w:proofErr w:type="spellEnd"/>
      <w:proofErr w:type="gramEnd"/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D4773D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D4773D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otal </w:t>
      </w:r>
      <w:r w:rsidRPr="00D4773D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proofErr w:type="spellEnd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alesPerson</w:t>
      </w:r>
      <w:proofErr w:type="spellEnd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p</w:t>
      </w:r>
      <w:proofErr w:type="spellEnd"/>
    </w:p>
    <w:p w14:paraId="74C860B0" w14:textId="77777777" w:rsidR="00D4773D" w:rsidRPr="00D4773D" w:rsidRDefault="00D4773D" w:rsidP="00D477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4773D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alesPersonID</w:t>
      </w:r>
      <w:proofErr w:type="spellEnd"/>
      <w:proofErr w:type="gramEnd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p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alesPersonID</w:t>
      </w:r>
      <w:proofErr w:type="spellEnd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</w:p>
    <w:p w14:paraId="463226E4" w14:textId="77777777" w:rsidR="00D4773D" w:rsidRPr="00D4773D" w:rsidRDefault="00D4773D" w:rsidP="00D477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4773D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D4773D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alesPersonID</w:t>
      </w:r>
      <w:proofErr w:type="spellEnd"/>
      <w:proofErr w:type="gramEnd"/>
    </w:p>
    <w:p w14:paraId="0D0AC27C" w14:textId="77777777" w:rsidR="00D4773D" w:rsidRPr="00D4773D" w:rsidRDefault="00D4773D" w:rsidP="00D477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0D3D7BA" w14:textId="77777777" w:rsidR="00D4773D" w:rsidRPr="00D4773D" w:rsidRDefault="00D4773D" w:rsidP="00D477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4773D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D4773D">
        <w:rPr>
          <w:rFonts w:ascii="Consolas" w:hAnsi="Consolas" w:cs="Consolas"/>
          <w:color w:val="0000FF"/>
          <w:sz w:val="19"/>
          <w:szCs w:val="19"/>
          <w:highlight w:val="white"/>
        </w:rPr>
        <w:t>TOP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 p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.*,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pd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total</w:t>
      </w:r>
      <w:proofErr w:type="spellEnd"/>
      <w:proofErr w:type="gramEnd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D4773D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</w:t>
      </w:r>
      <w:proofErr w:type="spellStart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alesPersonData</w:t>
      </w:r>
      <w:proofErr w:type="spellEnd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pd</w:t>
      </w:r>
      <w:proofErr w:type="spellEnd"/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proofErr w:type="spellEnd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</w:t>
      </w:r>
    </w:p>
    <w:p w14:paraId="0A07DBC2" w14:textId="77777777" w:rsidR="00D4773D" w:rsidRPr="00D4773D" w:rsidRDefault="00D4773D" w:rsidP="00D477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4773D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pd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salesPersonID</w:t>
      </w:r>
      <w:proofErr w:type="spellEnd"/>
      <w:proofErr w:type="gramEnd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</w:p>
    <w:p w14:paraId="26B208C2" w14:textId="3C1A4179" w:rsidR="00D4773D" w:rsidRPr="00D4773D" w:rsidRDefault="00D4773D" w:rsidP="00D4773D">
      <w:pPr>
        <w:pStyle w:val="Prrafodelista"/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</w:pPr>
      <w:r w:rsidRPr="00D4773D"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lastRenderedPageBreak/>
        <w:t>ORDER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 w:rsidRPr="00D4773D"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BY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proofErr w:type="gramStart"/>
      <w:r w:rsidRPr="00D4773D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spd</w:t>
      </w:r>
      <w:r w:rsidRPr="00D4773D"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 w:rsidRPr="00D4773D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total</w:t>
      </w:r>
      <w:proofErr w:type="spellEnd"/>
      <w:proofErr w:type="gramEnd"/>
      <w:r w:rsidRPr="00D4773D"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 w:rsidRPr="00D4773D"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desc</w:t>
      </w:r>
    </w:p>
    <w:p w14:paraId="2CBD2A6A" w14:textId="7010E88A" w:rsidR="00D4773D" w:rsidRDefault="00D4773D" w:rsidP="00D4773D">
      <w:pPr>
        <w:pStyle w:val="Prrafodelista"/>
        <w:rPr>
          <w:lang w:val="en-US"/>
        </w:rPr>
      </w:pPr>
    </w:p>
    <w:p w14:paraId="53B5F3A3" w14:textId="234E2DFD" w:rsidR="00D4773D" w:rsidRDefault="00CB5E80" w:rsidP="00D4773D">
      <w:pPr>
        <w:pStyle w:val="Prrafodelista"/>
        <w:rPr>
          <w:lang w:val="en-US"/>
        </w:rPr>
      </w:pPr>
      <w:r w:rsidRPr="00CB5E80">
        <w:rPr>
          <w:lang w:val="en-US"/>
        </w:rPr>
        <w:drawing>
          <wp:inline distT="0" distB="0" distL="0" distR="0" wp14:anchorId="0946F74A" wp14:editId="55CF7A07">
            <wp:extent cx="6332220" cy="62865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8E350" w14:textId="77777777" w:rsidR="00D4773D" w:rsidRDefault="00D4773D" w:rsidP="00D4773D">
      <w:pPr>
        <w:pStyle w:val="Prrafodelista"/>
        <w:rPr>
          <w:lang w:val="en-US"/>
        </w:rPr>
      </w:pPr>
    </w:p>
    <w:p w14:paraId="5893AF53" w14:textId="13893DB4" w:rsidR="007F70DB" w:rsidRDefault="00AA0402" w:rsidP="00B2247F">
      <w:pPr>
        <w:pStyle w:val="Prrafodelista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Which </w:t>
      </w:r>
      <w:proofErr w:type="gramStart"/>
      <w:r>
        <w:rPr>
          <w:lang w:val="en-US"/>
        </w:rPr>
        <w:t>is</w:t>
      </w:r>
      <w:proofErr w:type="gramEnd"/>
      <w:r>
        <w:rPr>
          <w:lang w:val="en-US"/>
        </w:rPr>
        <w:t xml:space="preserve"> the </w:t>
      </w:r>
      <w:r w:rsidR="00BA5A97">
        <w:rPr>
          <w:lang w:val="en-US"/>
        </w:rPr>
        <w:t xml:space="preserve">employees’ </w:t>
      </w:r>
      <w:r w:rsidR="00A65715">
        <w:rPr>
          <w:lang w:val="en-US"/>
        </w:rPr>
        <w:t>marital status that generates the largest amount of sales in dollars to the company?</w:t>
      </w:r>
    </w:p>
    <w:p w14:paraId="1310F018" w14:textId="0BD78A0F" w:rsidR="00CB5E80" w:rsidRDefault="00CB5E80" w:rsidP="00CB5E80">
      <w:pPr>
        <w:pStyle w:val="Prrafodelista"/>
        <w:rPr>
          <w:lang w:val="en-US"/>
        </w:rPr>
      </w:pPr>
    </w:p>
    <w:p w14:paraId="14F5E033" w14:textId="77777777" w:rsidR="00CB5E80" w:rsidRPr="00CB5E80" w:rsidRDefault="00CB5E80" w:rsidP="00CB5E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B5E80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</w:t>
      </w:r>
      <w:proofErr w:type="spellStart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alesPersonData</w:t>
      </w:r>
      <w:proofErr w:type="spellEnd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 w:rsidRPr="00CB5E80"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</w:p>
    <w:p w14:paraId="37A6B7A1" w14:textId="77777777" w:rsidR="00CB5E80" w:rsidRPr="00CB5E80" w:rsidRDefault="00CB5E80" w:rsidP="00CB5E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alesPersonID</w:t>
      </w:r>
      <w:proofErr w:type="spellEnd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CB5E80"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11DF70AF" w14:textId="77777777" w:rsidR="00CB5E80" w:rsidRPr="00CB5E80" w:rsidRDefault="00CB5E80" w:rsidP="00CB5E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total </w:t>
      </w:r>
      <w:r w:rsidRPr="00CB5E80"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</w:p>
    <w:p w14:paraId="43F2B135" w14:textId="77777777" w:rsidR="00CB5E80" w:rsidRPr="00CB5E80" w:rsidRDefault="00CB5E80" w:rsidP="00CB5E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0850A9B" w14:textId="77777777" w:rsidR="00CB5E80" w:rsidRPr="00CB5E80" w:rsidRDefault="00CB5E80" w:rsidP="00CB5E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AF4B9AC" w14:textId="77777777" w:rsidR="00CB5E80" w:rsidRPr="00CB5E80" w:rsidRDefault="00CB5E80" w:rsidP="00CB5E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B5E80"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CB5E80"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</w:t>
      </w:r>
      <w:proofErr w:type="spellStart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alesPersonData</w:t>
      </w:r>
      <w:proofErr w:type="spellEnd"/>
      <w:r w:rsidRPr="00CB5E80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alesPersonID</w:t>
      </w:r>
      <w:proofErr w:type="spellEnd"/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otal</w:t>
      </w: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983BB66" w14:textId="77777777" w:rsidR="00CB5E80" w:rsidRPr="00CB5E80" w:rsidRDefault="00CB5E80" w:rsidP="00CB5E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B5E80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</w:t>
      </w: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alesPersonID</w:t>
      </w:r>
      <w:proofErr w:type="spellEnd"/>
      <w:proofErr w:type="gramEnd"/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CB5E80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</w:t>
      </w: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CB5E80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otal </w:t>
      </w:r>
      <w:r w:rsidRPr="00CB5E80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alesOrderHeader</w:t>
      </w:r>
      <w:proofErr w:type="spellEnd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</w:t>
      </w: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ales</w:t>
      </w: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alesPerson</w:t>
      </w:r>
      <w:proofErr w:type="spellEnd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p</w:t>
      </w:r>
      <w:proofErr w:type="spellEnd"/>
    </w:p>
    <w:p w14:paraId="0DB90F93" w14:textId="77777777" w:rsidR="00CB5E80" w:rsidRPr="00CB5E80" w:rsidRDefault="00CB5E80" w:rsidP="00CB5E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B5E80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</w:t>
      </w: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alesPersonID</w:t>
      </w:r>
      <w:proofErr w:type="spellEnd"/>
      <w:proofErr w:type="gramEnd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p</w:t>
      </w: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</w:t>
      </w: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alesPersonID</w:t>
      </w:r>
      <w:proofErr w:type="spellEnd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</w:p>
    <w:p w14:paraId="0F9733E0" w14:textId="77777777" w:rsidR="00CB5E80" w:rsidRPr="00CB5E80" w:rsidRDefault="00CB5E80" w:rsidP="00CB5E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CB5E80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CB5E80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</w:t>
      </w:r>
      <w:r w:rsidRPr="00CB5E80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CB5E80">
        <w:rPr>
          <w:rFonts w:ascii="Consolas" w:hAnsi="Consolas" w:cs="Consolas"/>
          <w:color w:val="000000"/>
          <w:sz w:val="19"/>
          <w:szCs w:val="19"/>
          <w:highlight w:val="white"/>
        </w:rPr>
        <w:t>SalesPersonID</w:t>
      </w:r>
      <w:proofErr w:type="spellEnd"/>
      <w:proofErr w:type="gramEnd"/>
    </w:p>
    <w:p w14:paraId="36ADD811" w14:textId="77777777" w:rsidR="00CB5E80" w:rsidRPr="00CB5E80" w:rsidRDefault="00CB5E80" w:rsidP="00CB5E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E5E552C" w14:textId="77777777" w:rsidR="00FC0181" w:rsidRPr="00FC0181" w:rsidRDefault="00FC0181" w:rsidP="00FC01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C0181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C0181">
        <w:rPr>
          <w:rFonts w:ascii="Consolas" w:hAnsi="Consolas" w:cs="Consolas"/>
          <w:color w:val="0000FF"/>
          <w:sz w:val="19"/>
          <w:szCs w:val="19"/>
          <w:highlight w:val="white"/>
        </w:rPr>
        <w:t>TOP</w:t>
      </w:r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 </w:t>
      </w:r>
      <w:proofErr w:type="spellStart"/>
      <w:proofErr w:type="gramStart"/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>e</w:t>
      </w:r>
      <w:r w:rsidRPr="00FC0181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>MaritalStatus</w:t>
      </w:r>
      <w:proofErr w:type="spellEnd"/>
      <w:proofErr w:type="gramEnd"/>
      <w:r w:rsidRPr="00FC0181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C0181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FC0181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>spd</w:t>
      </w:r>
      <w:r w:rsidRPr="00FC0181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>total</w:t>
      </w:r>
      <w:proofErr w:type="spellEnd"/>
      <w:r w:rsidRPr="00FC0181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C0181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>totalVentas</w:t>
      </w:r>
      <w:proofErr w:type="spellEnd"/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C0181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>HumanResources</w:t>
      </w:r>
      <w:r w:rsidRPr="00FC0181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>Employee</w:t>
      </w:r>
      <w:proofErr w:type="spellEnd"/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</w:t>
      </w:r>
      <w:r w:rsidRPr="00FC0181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</w:t>
      </w:r>
      <w:proofErr w:type="spellStart"/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>SalesPersonData</w:t>
      </w:r>
      <w:proofErr w:type="spellEnd"/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>spd</w:t>
      </w:r>
      <w:proofErr w:type="spellEnd"/>
    </w:p>
    <w:p w14:paraId="53F63DB1" w14:textId="77777777" w:rsidR="00FC0181" w:rsidRPr="00FC0181" w:rsidRDefault="00FC0181" w:rsidP="00FC01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C0181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>e</w:t>
      </w:r>
      <w:r w:rsidRPr="00FC0181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proofErr w:type="gramEnd"/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C0181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>spd</w:t>
      </w:r>
      <w:r w:rsidRPr="00FC0181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>salesPersonID</w:t>
      </w:r>
      <w:proofErr w:type="spellEnd"/>
    </w:p>
    <w:p w14:paraId="28A99ECC" w14:textId="77777777" w:rsidR="00FC0181" w:rsidRPr="00FC0181" w:rsidRDefault="00FC0181" w:rsidP="00FC01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C0181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C0181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>e</w:t>
      </w:r>
      <w:r w:rsidRPr="00FC0181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FC0181">
        <w:rPr>
          <w:rFonts w:ascii="Consolas" w:hAnsi="Consolas" w:cs="Consolas"/>
          <w:color w:val="000000"/>
          <w:sz w:val="19"/>
          <w:szCs w:val="19"/>
          <w:highlight w:val="white"/>
        </w:rPr>
        <w:t>MaritalStatus</w:t>
      </w:r>
      <w:proofErr w:type="spellEnd"/>
      <w:proofErr w:type="gramEnd"/>
    </w:p>
    <w:p w14:paraId="1928D7E2" w14:textId="0E3DB661" w:rsidR="00CB5E80" w:rsidRDefault="00FC0181" w:rsidP="00FC0181">
      <w:pPr>
        <w:pStyle w:val="Prrafodelista"/>
        <w:rPr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Venta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proofErr w:type="spellEnd"/>
    </w:p>
    <w:p w14:paraId="347F4587" w14:textId="067393E8" w:rsidR="00CB5E80" w:rsidRDefault="00CB5E80" w:rsidP="00CB5E80">
      <w:pPr>
        <w:pStyle w:val="Prrafodelista"/>
        <w:rPr>
          <w:lang w:val="en-US"/>
        </w:rPr>
      </w:pPr>
    </w:p>
    <w:p w14:paraId="1AFDE2CE" w14:textId="22F6B3C8" w:rsidR="00FC0181" w:rsidRDefault="002F2DFB" w:rsidP="00CB5E80">
      <w:pPr>
        <w:pStyle w:val="Prrafodelista"/>
        <w:rPr>
          <w:lang w:val="en-US"/>
        </w:rPr>
      </w:pPr>
      <w:r w:rsidRPr="002F2DFB">
        <w:rPr>
          <w:lang w:val="en-US"/>
        </w:rPr>
        <w:drawing>
          <wp:inline distT="0" distB="0" distL="0" distR="0" wp14:anchorId="6D5BB587" wp14:editId="724FECE2">
            <wp:extent cx="2257740" cy="562053"/>
            <wp:effectExtent l="0" t="0" r="9525" b="952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5CAAE" w14:textId="77777777" w:rsidR="00CB5E80" w:rsidRPr="00CB5E80" w:rsidRDefault="00CB5E80" w:rsidP="00CB5E80">
      <w:pPr>
        <w:pStyle w:val="Prrafodelista"/>
        <w:rPr>
          <w:lang w:val="en-US"/>
        </w:rPr>
      </w:pPr>
    </w:p>
    <w:p w14:paraId="34B9E157" w14:textId="77777777" w:rsidR="00BA5A97" w:rsidRDefault="00BA5A97" w:rsidP="00B2247F">
      <w:pPr>
        <w:pStyle w:val="Prrafodelista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Which is the ID </w:t>
      </w:r>
      <w:r w:rsidR="00D769F7">
        <w:rPr>
          <w:lang w:val="en-US"/>
        </w:rPr>
        <w:t xml:space="preserve">and name </w:t>
      </w:r>
      <w:r>
        <w:rPr>
          <w:lang w:val="en-US"/>
        </w:rPr>
        <w:t xml:space="preserve">of the store </w:t>
      </w:r>
      <w:r w:rsidR="00D769F7">
        <w:rPr>
          <w:lang w:val="en-US"/>
        </w:rPr>
        <w:t>that have purchased the largest amount in dollars?</w:t>
      </w:r>
    </w:p>
    <w:p w14:paraId="5A068671" w14:textId="77777777" w:rsidR="00CC3B1D" w:rsidRDefault="00CC3B1D" w:rsidP="0012325A">
      <w:pPr>
        <w:pStyle w:val="Prrafodelista"/>
        <w:rPr>
          <w:lang w:val="en-US"/>
        </w:rPr>
      </w:pPr>
    </w:p>
    <w:p w14:paraId="476093F6" w14:textId="77777777" w:rsidR="00A65715" w:rsidRPr="00CC3B1D" w:rsidRDefault="00CC3B1D" w:rsidP="00CC3B1D">
      <w:pPr>
        <w:pStyle w:val="Prrafodelista"/>
        <w:ind w:left="0"/>
        <w:jc w:val="center"/>
        <w:rPr>
          <w:b/>
          <w:sz w:val="28"/>
          <w:szCs w:val="28"/>
          <w:lang w:val="en-US"/>
        </w:rPr>
      </w:pPr>
      <w:r w:rsidRPr="00CC3B1D">
        <w:rPr>
          <w:b/>
          <w:sz w:val="28"/>
          <w:szCs w:val="28"/>
          <w:lang w:val="en-US"/>
        </w:rPr>
        <w:t>PLEASE CHECK THE SMALL TUTORIALS IN THE NEXT PAGE</w:t>
      </w:r>
    </w:p>
    <w:p w14:paraId="5F192852" w14:textId="77777777" w:rsidR="006419CA" w:rsidRPr="00B2247F" w:rsidRDefault="006419CA">
      <w:pPr>
        <w:rPr>
          <w:b/>
        </w:rPr>
      </w:pPr>
      <w:r w:rsidRPr="00B2247F">
        <w:rPr>
          <w:b/>
        </w:rPr>
        <w:br w:type="page"/>
      </w:r>
    </w:p>
    <w:p w14:paraId="632CB777" w14:textId="77777777" w:rsidR="00A215FE" w:rsidRDefault="00A215FE" w:rsidP="006419CA">
      <w:pPr>
        <w:jc w:val="center"/>
        <w:rPr>
          <w:b/>
        </w:rPr>
      </w:pPr>
      <w:r w:rsidRPr="006419CA">
        <w:rPr>
          <w:b/>
        </w:rPr>
        <w:lastRenderedPageBreak/>
        <w:t xml:space="preserve">Annex A. </w:t>
      </w:r>
      <w:r w:rsidR="00173EDE">
        <w:rPr>
          <w:b/>
        </w:rPr>
        <w:t>DECLARE</w:t>
      </w:r>
      <w:r w:rsidR="006419CA" w:rsidRPr="006419CA">
        <w:rPr>
          <w:b/>
        </w:rPr>
        <w:t xml:space="preserve"> syntax</w:t>
      </w:r>
    </w:p>
    <w:p w14:paraId="45873CBA" w14:textId="77777777" w:rsidR="00173EDE" w:rsidRDefault="00173EDE" w:rsidP="00173EDE">
      <w:r>
        <w:t xml:space="preserve">Variables are declared in the body of a batch or procedure with the DECLARE statement and are assigned values by either a SET or SELECT statement. More details here: </w:t>
      </w:r>
      <w:hyperlink r:id="rId8" w:history="1">
        <w:r w:rsidRPr="002758B3">
          <w:rPr>
            <w:rStyle w:val="Hipervnculo"/>
          </w:rPr>
          <w:t>https://docs.microsoft.com/en-us/sql/t-sql/language-elements/declare-local-variable-transact-sql?view=sql-server-2017</w:t>
        </w:r>
      </w:hyperlink>
      <w:r>
        <w:t xml:space="preserve"> </w:t>
      </w:r>
    </w:p>
    <w:p w14:paraId="70318602" w14:textId="77777777" w:rsidR="00173EDE" w:rsidRPr="00173EDE" w:rsidRDefault="00173EDE" w:rsidP="00173EDE">
      <w:pPr>
        <w:pStyle w:val="Prrafodelista"/>
        <w:numPr>
          <w:ilvl w:val="0"/>
          <w:numId w:val="4"/>
        </w:numPr>
        <w:rPr>
          <w:b/>
          <w:lang w:val="en-US"/>
        </w:rPr>
      </w:pPr>
      <w:r w:rsidRPr="00173EDE">
        <w:rPr>
          <w:b/>
          <w:lang w:val="en-US"/>
        </w:rPr>
        <w:t>Using DECLARE with one variable</w:t>
      </w:r>
    </w:p>
    <w:p w14:paraId="36EEDDC8" w14:textId="77777777" w:rsidR="00173EDE" w:rsidRDefault="00173EDE" w:rsidP="00173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sz w:val="19"/>
          <w:szCs w:val="19"/>
        </w:rPr>
        <w:t xml:space="preserve"> AdventureWorks2012_CS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sz w:val="19"/>
          <w:szCs w:val="19"/>
        </w:rPr>
        <w:t xml:space="preserve">  </w:t>
      </w:r>
    </w:p>
    <w:p w14:paraId="04BF2098" w14:textId="77777777" w:rsidR="00173EDE" w:rsidRDefault="00173EDE" w:rsidP="00173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  <w:r>
        <w:rPr>
          <w:rFonts w:ascii="Consolas" w:hAnsi="Consolas" w:cs="Consolas"/>
          <w:sz w:val="19"/>
          <w:szCs w:val="19"/>
        </w:rPr>
        <w:t xml:space="preserve">  </w:t>
      </w:r>
    </w:p>
    <w:p w14:paraId="33522004" w14:textId="77777777" w:rsidR="00173EDE" w:rsidRDefault="00173EDE" w:rsidP="00173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sz w:val="19"/>
          <w:szCs w:val="19"/>
        </w:rPr>
        <w:t xml:space="preserve"> @find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;</w:t>
      </w:r>
      <w:r>
        <w:rPr>
          <w:rFonts w:ascii="Consolas" w:hAnsi="Consolas" w:cs="Consolas"/>
          <w:sz w:val="19"/>
          <w:szCs w:val="19"/>
        </w:rPr>
        <w:t xml:space="preserve">   </w:t>
      </w:r>
    </w:p>
    <w:p w14:paraId="70A30727" w14:textId="77777777" w:rsidR="00173EDE" w:rsidRDefault="00173EDE" w:rsidP="00173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* Also allowed:   </w:t>
      </w:r>
    </w:p>
    <w:p w14:paraId="39564ADF" w14:textId="77777777" w:rsidR="00173EDE" w:rsidRDefault="00173EDE" w:rsidP="00173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DECLARE @find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varchar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30) = 'Man%';   </w:t>
      </w:r>
    </w:p>
    <w:p w14:paraId="3E830F79" w14:textId="77777777" w:rsidR="00173EDE" w:rsidRDefault="00173EDE" w:rsidP="00173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  <w:r>
        <w:rPr>
          <w:rFonts w:ascii="Consolas" w:hAnsi="Consolas" w:cs="Consolas"/>
          <w:sz w:val="19"/>
          <w:szCs w:val="19"/>
        </w:rPr>
        <w:t xml:space="preserve">  </w:t>
      </w:r>
    </w:p>
    <w:p w14:paraId="44F57338" w14:textId="77777777" w:rsidR="00173EDE" w:rsidRDefault="00173EDE" w:rsidP="00173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sz w:val="19"/>
          <w:szCs w:val="19"/>
        </w:rPr>
        <w:t xml:space="preserve"> @fin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Man%'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sz w:val="19"/>
          <w:szCs w:val="19"/>
        </w:rPr>
        <w:t xml:space="preserve">   </w:t>
      </w:r>
    </w:p>
    <w:p w14:paraId="1751F227" w14:textId="77777777" w:rsidR="00173EDE" w:rsidRDefault="00173EDE" w:rsidP="00173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sz w:val="19"/>
          <w:szCs w:val="19"/>
        </w:rPr>
        <w:t>First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p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sz w:val="19"/>
          <w:szCs w:val="19"/>
        </w:rPr>
        <w:t>PhoneNumber</w:t>
      </w:r>
      <w:proofErr w:type="spellEnd"/>
      <w:r>
        <w:rPr>
          <w:rFonts w:ascii="Consolas" w:hAnsi="Consolas" w:cs="Consolas"/>
          <w:sz w:val="19"/>
          <w:szCs w:val="19"/>
        </w:rPr>
        <w:t xml:space="preserve">  </w:t>
      </w:r>
    </w:p>
    <w:p w14:paraId="3DC38E98" w14:textId="77777777" w:rsidR="00173EDE" w:rsidRDefault="00173EDE" w:rsidP="00173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sz w:val="19"/>
          <w:szCs w:val="19"/>
        </w:rPr>
        <w:t>Person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sz w:val="19"/>
          <w:szCs w:val="19"/>
        </w:rPr>
        <w:t xml:space="preserve"> p   </w:t>
      </w:r>
    </w:p>
    <w:p w14:paraId="1242418D" w14:textId="77777777" w:rsidR="00173EDE" w:rsidRDefault="00173EDE" w:rsidP="00173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sz w:val="19"/>
          <w:szCs w:val="19"/>
        </w:rPr>
        <w:t>PersonPhone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ph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sz w:val="19"/>
          <w:szCs w:val="19"/>
        </w:rPr>
        <w:t>BusinessEntityID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p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sz w:val="19"/>
          <w:szCs w:val="19"/>
        </w:rPr>
        <w:t>BusinessEntityID</w:t>
      </w:r>
      <w:proofErr w:type="spellEnd"/>
      <w:r>
        <w:rPr>
          <w:rFonts w:ascii="Consolas" w:hAnsi="Consolas" w:cs="Consolas"/>
          <w:sz w:val="19"/>
          <w:szCs w:val="19"/>
        </w:rPr>
        <w:t xml:space="preserve">  </w:t>
      </w:r>
    </w:p>
    <w:p w14:paraId="12D97A05" w14:textId="77777777" w:rsidR="00173EDE" w:rsidRDefault="00173EDE" w:rsidP="00173E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LastName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IKE</w:t>
      </w:r>
      <w:r>
        <w:rPr>
          <w:rFonts w:ascii="Consolas" w:hAnsi="Consolas" w:cs="Consolas"/>
          <w:sz w:val="19"/>
          <w:szCs w:val="19"/>
        </w:rPr>
        <w:t xml:space="preserve"> @find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sz w:val="19"/>
          <w:szCs w:val="19"/>
        </w:rPr>
        <w:t xml:space="preserve">  </w:t>
      </w:r>
    </w:p>
    <w:p w14:paraId="3C2AC358" w14:textId="77777777" w:rsidR="00173EDE" w:rsidRDefault="00173EDE" w:rsidP="00173EDE"/>
    <w:p w14:paraId="4F94E348" w14:textId="77777777" w:rsidR="00173EDE" w:rsidRDefault="00173EDE" w:rsidP="00173EDE">
      <w:r>
        <w:rPr>
          <w:noProof/>
          <w:lang w:val="es-CO" w:eastAsia="es-CO"/>
        </w:rPr>
        <w:drawing>
          <wp:inline distT="0" distB="0" distL="0" distR="0" wp14:anchorId="3741F53F" wp14:editId="786A40C8">
            <wp:extent cx="2809875" cy="866775"/>
            <wp:effectExtent l="0" t="0" r="9525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0129B" w14:textId="77777777" w:rsidR="002D1408" w:rsidRPr="00252BA0" w:rsidRDefault="00173EDE" w:rsidP="002D1408">
      <w:pPr>
        <w:pStyle w:val="Prrafodelista"/>
        <w:numPr>
          <w:ilvl w:val="0"/>
          <w:numId w:val="4"/>
        </w:numPr>
        <w:rPr>
          <w:b/>
          <w:lang w:val="en-US"/>
        </w:rPr>
      </w:pPr>
      <w:r w:rsidRPr="00252BA0">
        <w:rPr>
          <w:b/>
          <w:lang w:val="en-US"/>
        </w:rPr>
        <w:t>Using DECLARE with a table:</w:t>
      </w:r>
      <w:r w:rsidR="002D1408" w:rsidRPr="00252BA0">
        <w:rPr>
          <w:b/>
          <w:lang w:val="en-US"/>
        </w:rPr>
        <w:t xml:space="preserve"> </w:t>
      </w:r>
    </w:p>
    <w:p w14:paraId="383688CB" w14:textId="77777777" w:rsidR="00173EDE" w:rsidRDefault="002F2DFB" w:rsidP="002D1408">
      <w:pPr>
        <w:pStyle w:val="Prrafodelista"/>
        <w:rPr>
          <w:lang w:val="en-US"/>
        </w:rPr>
      </w:pPr>
      <w:hyperlink r:id="rId10" w:history="1">
        <w:r w:rsidR="002D1408" w:rsidRPr="002758B3">
          <w:rPr>
            <w:rStyle w:val="Hipervnculo"/>
            <w:lang w:val="en-US"/>
          </w:rPr>
          <w:t>https://odetocode.com/articles/365.aspx</w:t>
        </w:r>
      </w:hyperlink>
      <w:r w:rsidR="002D1408">
        <w:rPr>
          <w:lang w:val="en-US"/>
        </w:rPr>
        <w:t xml:space="preserve"> </w:t>
      </w:r>
    </w:p>
    <w:p w14:paraId="1F2AAE56" w14:textId="77777777" w:rsidR="002D1408" w:rsidRDefault="002D1408" w:rsidP="002D1408">
      <w:pPr>
        <w:pStyle w:val="Prrafodelista"/>
        <w:rPr>
          <w:lang w:val="en-US"/>
        </w:rPr>
      </w:pPr>
    </w:p>
    <w:p w14:paraId="436EE3DF" w14:textId="77777777" w:rsidR="002D1408" w:rsidRPr="00173EDE" w:rsidRDefault="002D1408" w:rsidP="002D1408">
      <w:pPr>
        <w:pStyle w:val="Prrafodelista"/>
        <w:rPr>
          <w:lang w:val="en-US"/>
        </w:rPr>
      </w:pPr>
      <w:r>
        <w:rPr>
          <w:lang w:val="en-US"/>
        </w:rPr>
        <w:t>Another example:</w:t>
      </w:r>
    </w:p>
    <w:p w14:paraId="1028B88F" w14:textId="77777777" w:rsidR="002A1205" w:rsidRPr="002A1205" w:rsidRDefault="002A1205" w:rsidP="002A120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2A1205">
        <w:rPr>
          <w:rFonts w:ascii="Consolas" w:hAnsi="Consolas" w:cs="Consolas"/>
          <w:color w:val="0000FF"/>
          <w:sz w:val="19"/>
          <w:szCs w:val="19"/>
        </w:rPr>
        <w:t>DECLARE</w:t>
      </w:r>
      <w:r w:rsidRPr="002A1205">
        <w:rPr>
          <w:rFonts w:ascii="Consolas" w:hAnsi="Consolas" w:cs="Consolas"/>
          <w:sz w:val="19"/>
          <w:szCs w:val="19"/>
        </w:rPr>
        <w:t xml:space="preserve"> @</w:t>
      </w:r>
      <w:proofErr w:type="spellStart"/>
      <w:r w:rsidRPr="002A1205">
        <w:rPr>
          <w:rFonts w:ascii="Consolas" w:hAnsi="Consolas" w:cs="Consolas"/>
          <w:sz w:val="19"/>
          <w:szCs w:val="19"/>
        </w:rPr>
        <w:t>MyTableVar</w:t>
      </w:r>
      <w:proofErr w:type="spellEnd"/>
      <w:r w:rsidRPr="002A1205">
        <w:rPr>
          <w:rFonts w:ascii="Consolas" w:hAnsi="Consolas" w:cs="Consolas"/>
          <w:sz w:val="19"/>
          <w:szCs w:val="19"/>
        </w:rPr>
        <w:t xml:space="preserve"> </w:t>
      </w:r>
      <w:proofErr w:type="gramStart"/>
      <w:r w:rsidRPr="002A1205">
        <w:rPr>
          <w:rFonts w:ascii="Consolas" w:hAnsi="Consolas" w:cs="Consolas"/>
          <w:color w:val="0000FF"/>
          <w:sz w:val="19"/>
          <w:szCs w:val="19"/>
        </w:rPr>
        <w:t>table</w:t>
      </w:r>
      <w:r w:rsidRPr="002A120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2A1205">
        <w:rPr>
          <w:rFonts w:ascii="Consolas" w:hAnsi="Consolas" w:cs="Consolas"/>
          <w:sz w:val="19"/>
          <w:szCs w:val="19"/>
        </w:rPr>
        <w:t xml:space="preserve">  </w:t>
      </w:r>
    </w:p>
    <w:p w14:paraId="053CF190" w14:textId="77777777" w:rsidR="002A1205" w:rsidRPr="002A1205" w:rsidRDefault="002A1205" w:rsidP="002A120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2A1205">
        <w:rPr>
          <w:rFonts w:ascii="Consolas" w:hAnsi="Consolas" w:cs="Consolas"/>
          <w:sz w:val="19"/>
          <w:szCs w:val="19"/>
        </w:rPr>
        <w:t xml:space="preserve">    </w:t>
      </w:r>
      <w:proofErr w:type="spellStart"/>
      <w:r w:rsidRPr="002A1205">
        <w:rPr>
          <w:rFonts w:ascii="Consolas" w:hAnsi="Consolas" w:cs="Consolas"/>
          <w:sz w:val="19"/>
          <w:szCs w:val="19"/>
        </w:rPr>
        <w:t>EmpID</w:t>
      </w:r>
      <w:proofErr w:type="spellEnd"/>
      <w:r w:rsidRPr="002A1205">
        <w:rPr>
          <w:rFonts w:ascii="Consolas" w:hAnsi="Consolas" w:cs="Consolas"/>
          <w:sz w:val="19"/>
          <w:szCs w:val="19"/>
        </w:rPr>
        <w:t xml:space="preserve"> </w:t>
      </w:r>
      <w:r w:rsidRPr="002A1205">
        <w:rPr>
          <w:rFonts w:ascii="Consolas" w:hAnsi="Consolas" w:cs="Consolas"/>
          <w:color w:val="0000FF"/>
          <w:sz w:val="19"/>
          <w:szCs w:val="19"/>
        </w:rPr>
        <w:t>int</w:t>
      </w:r>
      <w:r w:rsidRPr="002A1205">
        <w:rPr>
          <w:rFonts w:ascii="Consolas" w:hAnsi="Consolas" w:cs="Consolas"/>
          <w:sz w:val="19"/>
          <w:szCs w:val="19"/>
        </w:rPr>
        <w:t xml:space="preserve"> </w:t>
      </w:r>
      <w:r w:rsidRPr="002A1205">
        <w:rPr>
          <w:rFonts w:ascii="Consolas" w:hAnsi="Consolas" w:cs="Consolas"/>
          <w:color w:val="808080"/>
          <w:sz w:val="19"/>
          <w:szCs w:val="19"/>
        </w:rPr>
        <w:t>NOT</w:t>
      </w:r>
      <w:r w:rsidRPr="002A1205">
        <w:rPr>
          <w:rFonts w:ascii="Consolas" w:hAnsi="Consolas" w:cs="Consolas"/>
          <w:sz w:val="19"/>
          <w:szCs w:val="19"/>
        </w:rPr>
        <w:t xml:space="preserve"> </w:t>
      </w:r>
      <w:r w:rsidRPr="002A1205">
        <w:rPr>
          <w:rFonts w:ascii="Consolas" w:hAnsi="Consolas" w:cs="Consolas"/>
          <w:color w:val="808080"/>
          <w:sz w:val="19"/>
          <w:szCs w:val="19"/>
        </w:rPr>
        <w:t>NULL,</w:t>
      </w:r>
      <w:r w:rsidRPr="002A1205">
        <w:rPr>
          <w:rFonts w:ascii="Consolas" w:hAnsi="Consolas" w:cs="Consolas"/>
          <w:sz w:val="19"/>
          <w:szCs w:val="19"/>
        </w:rPr>
        <w:t xml:space="preserve">  </w:t>
      </w:r>
    </w:p>
    <w:p w14:paraId="0E0BC9DA" w14:textId="77777777" w:rsidR="002A1205" w:rsidRPr="002A1205" w:rsidRDefault="002A1205" w:rsidP="002A120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2A1205">
        <w:rPr>
          <w:rFonts w:ascii="Consolas" w:hAnsi="Consolas" w:cs="Consolas"/>
          <w:sz w:val="19"/>
          <w:szCs w:val="19"/>
        </w:rPr>
        <w:t xml:space="preserve">    </w:t>
      </w:r>
      <w:proofErr w:type="spellStart"/>
      <w:r w:rsidRPr="002A1205">
        <w:rPr>
          <w:rFonts w:ascii="Consolas" w:hAnsi="Consolas" w:cs="Consolas"/>
          <w:sz w:val="19"/>
          <w:szCs w:val="19"/>
        </w:rPr>
        <w:t>OldVacationHours</w:t>
      </w:r>
      <w:proofErr w:type="spellEnd"/>
      <w:r w:rsidRPr="002A1205">
        <w:rPr>
          <w:rFonts w:ascii="Consolas" w:hAnsi="Consolas" w:cs="Consolas"/>
          <w:sz w:val="19"/>
          <w:szCs w:val="19"/>
        </w:rPr>
        <w:t xml:space="preserve"> </w:t>
      </w:r>
      <w:r w:rsidRPr="002A1205">
        <w:rPr>
          <w:rFonts w:ascii="Consolas" w:hAnsi="Consolas" w:cs="Consolas"/>
          <w:color w:val="0000FF"/>
          <w:sz w:val="19"/>
          <w:szCs w:val="19"/>
        </w:rPr>
        <w:t>int</w:t>
      </w:r>
      <w:r w:rsidRPr="002A1205">
        <w:rPr>
          <w:rFonts w:ascii="Consolas" w:hAnsi="Consolas" w:cs="Consolas"/>
          <w:color w:val="808080"/>
          <w:sz w:val="19"/>
          <w:szCs w:val="19"/>
        </w:rPr>
        <w:t>,</w:t>
      </w:r>
      <w:r w:rsidRPr="002A1205">
        <w:rPr>
          <w:rFonts w:ascii="Consolas" w:hAnsi="Consolas" w:cs="Consolas"/>
          <w:sz w:val="19"/>
          <w:szCs w:val="19"/>
        </w:rPr>
        <w:t xml:space="preserve">  </w:t>
      </w:r>
    </w:p>
    <w:p w14:paraId="754B6DEF" w14:textId="77777777" w:rsidR="002A1205" w:rsidRPr="002A1205" w:rsidRDefault="002A1205" w:rsidP="002A120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2A1205">
        <w:rPr>
          <w:rFonts w:ascii="Consolas" w:hAnsi="Consolas" w:cs="Consolas"/>
          <w:sz w:val="19"/>
          <w:szCs w:val="19"/>
        </w:rPr>
        <w:t xml:space="preserve">    </w:t>
      </w:r>
      <w:proofErr w:type="spellStart"/>
      <w:r w:rsidRPr="002A1205">
        <w:rPr>
          <w:rFonts w:ascii="Consolas" w:hAnsi="Consolas" w:cs="Consolas"/>
          <w:sz w:val="19"/>
          <w:szCs w:val="19"/>
        </w:rPr>
        <w:t>NewVacationHours</w:t>
      </w:r>
      <w:proofErr w:type="spellEnd"/>
      <w:r w:rsidRPr="002A1205">
        <w:rPr>
          <w:rFonts w:ascii="Consolas" w:hAnsi="Consolas" w:cs="Consolas"/>
          <w:sz w:val="19"/>
          <w:szCs w:val="19"/>
        </w:rPr>
        <w:t xml:space="preserve"> </w:t>
      </w:r>
      <w:r w:rsidRPr="002A1205">
        <w:rPr>
          <w:rFonts w:ascii="Consolas" w:hAnsi="Consolas" w:cs="Consolas"/>
          <w:color w:val="0000FF"/>
          <w:sz w:val="19"/>
          <w:szCs w:val="19"/>
        </w:rPr>
        <w:t>int</w:t>
      </w:r>
      <w:r w:rsidRPr="002A1205">
        <w:rPr>
          <w:rFonts w:ascii="Consolas" w:hAnsi="Consolas" w:cs="Consolas"/>
          <w:color w:val="808080"/>
          <w:sz w:val="19"/>
          <w:szCs w:val="19"/>
        </w:rPr>
        <w:t>,</w:t>
      </w:r>
      <w:r w:rsidRPr="002A1205">
        <w:rPr>
          <w:rFonts w:ascii="Consolas" w:hAnsi="Consolas" w:cs="Consolas"/>
          <w:sz w:val="19"/>
          <w:szCs w:val="19"/>
        </w:rPr>
        <w:t xml:space="preserve">  </w:t>
      </w:r>
    </w:p>
    <w:p w14:paraId="69C55D70" w14:textId="77777777" w:rsidR="002A1205" w:rsidRPr="002A1205" w:rsidRDefault="002A1205" w:rsidP="002A120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2A1205">
        <w:rPr>
          <w:rFonts w:ascii="Consolas" w:hAnsi="Consolas" w:cs="Consolas"/>
          <w:sz w:val="19"/>
          <w:szCs w:val="19"/>
        </w:rPr>
        <w:t xml:space="preserve">    </w:t>
      </w:r>
      <w:proofErr w:type="spellStart"/>
      <w:r w:rsidRPr="002A1205">
        <w:rPr>
          <w:rFonts w:ascii="Consolas" w:hAnsi="Consolas" w:cs="Consolas"/>
          <w:sz w:val="19"/>
          <w:szCs w:val="19"/>
        </w:rPr>
        <w:t>ModifiedDate</w:t>
      </w:r>
      <w:proofErr w:type="spellEnd"/>
      <w:r w:rsidRPr="002A1205">
        <w:rPr>
          <w:rFonts w:ascii="Consolas" w:hAnsi="Consolas" w:cs="Consolas"/>
          <w:sz w:val="19"/>
          <w:szCs w:val="19"/>
        </w:rPr>
        <w:t xml:space="preserve"> </w:t>
      </w:r>
      <w:r w:rsidRPr="002A1205">
        <w:rPr>
          <w:rFonts w:ascii="Consolas" w:hAnsi="Consolas" w:cs="Consolas"/>
          <w:color w:val="0000FF"/>
          <w:sz w:val="19"/>
          <w:szCs w:val="19"/>
        </w:rPr>
        <w:t>datetime</w:t>
      </w:r>
      <w:r w:rsidRPr="002A1205">
        <w:rPr>
          <w:rFonts w:ascii="Consolas" w:hAnsi="Consolas" w:cs="Consolas"/>
          <w:color w:val="808080"/>
          <w:sz w:val="19"/>
          <w:szCs w:val="19"/>
        </w:rPr>
        <w:t>);</w:t>
      </w:r>
      <w:r w:rsidRPr="002A1205">
        <w:rPr>
          <w:rFonts w:ascii="Consolas" w:hAnsi="Consolas" w:cs="Consolas"/>
          <w:sz w:val="19"/>
          <w:szCs w:val="19"/>
        </w:rPr>
        <w:t xml:space="preserve">  </w:t>
      </w:r>
    </w:p>
    <w:p w14:paraId="0AFC46F6" w14:textId="77777777" w:rsidR="00B84AE5" w:rsidRDefault="00B84AE5" w:rsidP="002A120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FF00FF"/>
          <w:sz w:val="19"/>
          <w:szCs w:val="19"/>
        </w:rPr>
      </w:pPr>
    </w:p>
    <w:p w14:paraId="539E7604" w14:textId="4B6208E6" w:rsidR="002A1205" w:rsidRPr="002A1205" w:rsidRDefault="002A1205" w:rsidP="002A120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2A1205">
        <w:rPr>
          <w:rFonts w:ascii="Consolas" w:hAnsi="Consolas" w:cs="Consolas"/>
          <w:color w:val="FF00FF"/>
          <w:sz w:val="19"/>
          <w:szCs w:val="19"/>
        </w:rPr>
        <w:t>UPDATE</w:t>
      </w:r>
      <w:r w:rsidRPr="002A1205">
        <w:rPr>
          <w:rFonts w:ascii="Consolas" w:hAnsi="Consolas" w:cs="Consolas"/>
          <w:sz w:val="19"/>
          <w:szCs w:val="19"/>
        </w:rPr>
        <w:t xml:space="preserve"> </w:t>
      </w:r>
      <w:r w:rsidRPr="002A1205">
        <w:rPr>
          <w:rFonts w:ascii="Consolas" w:hAnsi="Consolas" w:cs="Consolas"/>
          <w:color w:val="0000FF"/>
          <w:sz w:val="19"/>
          <w:szCs w:val="19"/>
        </w:rPr>
        <w:t xml:space="preserve">TOP </w:t>
      </w:r>
      <w:r w:rsidRPr="002A1205">
        <w:rPr>
          <w:rFonts w:ascii="Consolas" w:hAnsi="Consolas" w:cs="Consolas"/>
          <w:color w:val="808080"/>
          <w:sz w:val="19"/>
          <w:szCs w:val="19"/>
        </w:rPr>
        <w:t>(</w:t>
      </w:r>
      <w:r w:rsidRPr="002A1205">
        <w:rPr>
          <w:rFonts w:ascii="Consolas" w:hAnsi="Consolas" w:cs="Consolas"/>
          <w:sz w:val="19"/>
          <w:szCs w:val="19"/>
        </w:rPr>
        <w:t>10</w:t>
      </w:r>
      <w:r w:rsidRPr="002A1205">
        <w:rPr>
          <w:rFonts w:ascii="Consolas" w:hAnsi="Consolas" w:cs="Consolas"/>
          <w:color w:val="808080"/>
          <w:sz w:val="19"/>
          <w:szCs w:val="19"/>
        </w:rPr>
        <w:t>)</w:t>
      </w:r>
      <w:r w:rsidRPr="002A1205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2A1205">
        <w:rPr>
          <w:rFonts w:ascii="Consolas" w:hAnsi="Consolas" w:cs="Consolas"/>
          <w:sz w:val="19"/>
          <w:szCs w:val="19"/>
        </w:rPr>
        <w:t>HumanResources</w:t>
      </w:r>
      <w:r w:rsidRPr="002A1205">
        <w:rPr>
          <w:rFonts w:ascii="Consolas" w:hAnsi="Consolas" w:cs="Consolas"/>
          <w:color w:val="808080"/>
          <w:sz w:val="19"/>
          <w:szCs w:val="19"/>
        </w:rPr>
        <w:t>.</w:t>
      </w:r>
      <w:r w:rsidRPr="002A1205">
        <w:rPr>
          <w:rFonts w:ascii="Consolas" w:hAnsi="Consolas" w:cs="Consolas"/>
          <w:sz w:val="19"/>
          <w:szCs w:val="19"/>
        </w:rPr>
        <w:t>Employee</w:t>
      </w:r>
      <w:proofErr w:type="spellEnd"/>
      <w:r w:rsidRPr="002A1205">
        <w:rPr>
          <w:rFonts w:ascii="Consolas" w:hAnsi="Consolas" w:cs="Consolas"/>
          <w:sz w:val="19"/>
          <w:szCs w:val="19"/>
        </w:rPr>
        <w:t xml:space="preserve">  </w:t>
      </w:r>
    </w:p>
    <w:p w14:paraId="0122599D" w14:textId="77777777" w:rsidR="002A1205" w:rsidRPr="002A1205" w:rsidRDefault="002A1205" w:rsidP="002A120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2A1205">
        <w:rPr>
          <w:rFonts w:ascii="Consolas" w:hAnsi="Consolas" w:cs="Consolas"/>
          <w:color w:val="0000FF"/>
          <w:sz w:val="19"/>
          <w:szCs w:val="19"/>
        </w:rPr>
        <w:t>SET</w:t>
      </w:r>
      <w:r w:rsidRPr="002A1205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2A1205">
        <w:rPr>
          <w:rFonts w:ascii="Consolas" w:hAnsi="Consolas" w:cs="Consolas"/>
          <w:sz w:val="19"/>
          <w:szCs w:val="19"/>
        </w:rPr>
        <w:t>VacationHours</w:t>
      </w:r>
      <w:proofErr w:type="spellEnd"/>
      <w:r w:rsidRPr="002A1205">
        <w:rPr>
          <w:rFonts w:ascii="Consolas" w:hAnsi="Consolas" w:cs="Consolas"/>
          <w:sz w:val="19"/>
          <w:szCs w:val="19"/>
        </w:rPr>
        <w:t xml:space="preserve"> </w:t>
      </w:r>
      <w:r w:rsidRPr="002A1205">
        <w:rPr>
          <w:rFonts w:ascii="Consolas" w:hAnsi="Consolas" w:cs="Consolas"/>
          <w:color w:val="808080"/>
          <w:sz w:val="19"/>
          <w:szCs w:val="19"/>
        </w:rPr>
        <w:t>=</w:t>
      </w:r>
      <w:r w:rsidRPr="002A1205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2A1205">
        <w:rPr>
          <w:rFonts w:ascii="Consolas" w:hAnsi="Consolas" w:cs="Consolas"/>
          <w:sz w:val="19"/>
          <w:szCs w:val="19"/>
        </w:rPr>
        <w:t>VacationHours</w:t>
      </w:r>
      <w:proofErr w:type="spellEnd"/>
      <w:r w:rsidRPr="002A1205">
        <w:rPr>
          <w:rFonts w:ascii="Consolas" w:hAnsi="Consolas" w:cs="Consolas"/>
          <w:sz w:val="19"/>
          <w:szCs w:val="19"/>
        </w:rPr>
        <w:t xml:space="preserve"> </w:t>
      </w:r>
      <w:r w:rsidRPr="002A1205">
        <w:rPr>
          <w:rFonts w:ascii="Consolas" w:hAnsi="Consolas" w:cs="Consolas"/>
          <w:color w:val="808080"/>
          <w:sz w:val="19"/>
          <w:szCs w:val="19"/>
        </w:rPr>
        <w:t>*</w:t>
      </w:r>
      <w:r w:rsidRPr="002A1205">
        <w:rPr>
          <w:rFonts w:ascii="Consolas" w:hAnsi="Consolas" w:cs="Consolas"/>
          <w:sz w:val="19"/>
          <w:szCs w:val="19"/>
        </w:rPr>
        <w:t xml:space="preserve"> 1.25   </w:t>
      </w:r>
    </w:p>
    <w:p w14:paraId="1DD48D91" w14:textId="77777777" w:rsidR="002A1205" w:rsidRPr="002A1205" w:rsidRDefault="002A1205" w:rsidP="002A120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2A1205">
        <w:rPr>
          <w:rFonts w:ascii="Consolas" w:hAnsi="Consolas" w:cs="Consolas"/>
          <w:color w:val="0000FF"/>
          <w:sz w:val="19"/>
          <w:szCs w:val="19"/>
        </w:rPr>
        <w:t>OUTPUT</w:t>
      </w:r>
      <w:r w:rsidRPr="002A1205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2A1205">
        <w:rPr>
          <w:rFonts w:ascii="Consolas" w:hAnsi="Consolas" w:cs="Consolas"/>
          <w:sz w:val="19"/>
          <w:szCs w:val="19"/>
        </w:rPr>
        <w:t>INSERTED</w:t>
      </w:r>
      <w:r w:rsidRPr="002A1205">
        <w:rPr>
          <w:rFonts w:ascii="Consolas" w:hAnsi="Consolas" w:cs="Consolas"/>
          <w:color w:val="808080"/>
          <w:sz w:val="19"/>
          <w:szCs w:val="19"/>
        </w:rPr>
        <w:t>.</w:t>
      </w:r>
      <w:r w:rsidRPr="002A1205">
        <w:rPr>
          <w:rFonts w:ascii="Consolas" w:hAnsi="Consolas" w:cs="Consolas"/>
          <w:sz w:val="19"/>
          <w:szCs w:val="19"/>
        </w:rPr>
        <w:t>BusinessEntityID</w:t>
      </w:r>
      <w:proofErr w:type="spellEnd"/>
      <w:r w:rsidRPr="002A1205">
        <w:rPr>
          <w:rFonts w:ascii="Consolas" w:hAnsi="Consolas" w:cs="Consolas"/>
          <w:color w:val="808080"/>
          <w:sz w:val="19"/>
          <w:szCs w:val="19"/>
        </w:rPr>
        <w:t>,</w:t>
      </w:r>
      <w:r w:rsidRPr="002A1205">
        <w:rPr>
          <w:rFonts w:ascii="Consolas" w:hAnsi="Consolas" w:cs="Consolas"/>
          <w:sz w:val="19"/>
          <w:szCs w:val="19"/>
        </w:rPr>
        <w:t xml:space="preserve">  </w:t>
      </w:r>
    </w:p>
    <w:p w14:paraId="7E47A99F" w14:textId="77777777" w:rsidR="002A1205" w:rsidRPr="002A1205" w:rsidRDefault="002A1205" w:rsidP="002A120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2A1205">
        <w:rPr>
          <w:rFonts w:ascii="Consolas" w:hAnsi="Consolas" w:cs="Consolas"/>
          <w:sz w:val="19"/>
          <w:szCs w:val="19"/>
        </w:rPr>
        <w:t xml:space="preserve">       </w:t>
      </w:r>
      <w:proofErr w:type="spellStart"/>
      <w:r w:rsidRPr="002A1205">
        <w:rPr>
          <w:rFonts w:ascii="Consolas" w:hAnsi="Consolas" w:cs="Consolas"/>
          <w:sz w:val="19"/>
          <w:szCs w:val="19"/>
        </w:rPr>
        <w:t>DELETED</w:t>
      </w:r>
      <w:r w:rsidRPr="002A1205">
        <w:rPr>
          <w:rFonts w:ascii="Consolas" w:hAnsi="Consolas" w:cs="Consolas"/>
          <w:color w:val="808080"/>
          <w:sz w:val="19"/>
          <w:szCs w:val="19"/>
        </w:rPr>
        <w:t>.</w:t>
      </w:r>
      <w:r w:rsidRPr="002A1205">
        <w:rPr>
          <w:rFonts w:ascii="Consolas" w:hAnsi="Consolas" w:cs="Consolas"/>
          <w:sz w:val="19"/>
          <w:szCs w:val="19"/>
        </w:rPr>
        <w:t>VacationHours</w:t>
      </w:r>
      <w:proofErr w:type="spellEnd"/>
      <w:r w:rsidRPr="002A1205">
        <w:rPr>
          <w:rFonts w:ascii="Consolas" w:hAnsi="Consolas" w:cs="Consolas"/>
          <w:color w:val="808080"/>
          <w:sz w:val="19"/>
          <w:szCs w:val="19"/>
        </w:rPr>
        <w:t>,</w:t>
      </w:r>
      <w:r w:rsidRPr="002A1205">
        <w:rPr>
          <w:rFonts w:ascii="Consolas" w:hAnsi="Consolas" w:cs="Consolas"/>
          <w:sz w:val="19"/>
          <w:szCs w:val="19"/>
        </w:rPr>
        <w:t xml:space="preserve">  </w:t>
      </w:r>
    </w:p>
    <w:p w14:paraId="1E433C13" w14:textId="77777777" w:rsidR="002A1205" w:rsidRPr="002A1205" w:rsidRDefault="002A1205" w:rsidP="002A120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2A1205">
        <w:rPr>
          <w:rFonts w:ascii="Consolas" w:hAnsi="Consolas" w:cs="Consolas"/>
          <w:sz w:val="19"/>
          <w:szCs w:val="19"/>
        </w:rPr>
        <w:t xml:space="preserve">       </w:t>
      </w:r>
      <w:proofErr w:type="spellStart"/>
      <w:r w:rsidRPr="002A1205">
        <w:rPr>
          <w:rFonts w:ascii="Consolas" w:hAnsi="Consolas" w:cs="Consolas"/>
          <w:sz w:val="19"/>
          <w:szCs w:val="19"/>
        </w:rPr>
        <w:t>INSERTED</w:t>
      </w:r>
      <w:r w:rsidRPr="002A1205">
        <w:rPr>
          <w:rFonts w:ascii="Consolas" w:hAnsi="Consolas" w:cs="Consolas"/>
          <w:color w:val="808080"/>
          <w:sz w:val="19"/>
          <w:szCs w:val="19"/>
        </w:rPr>
        <w:t>.</w:t>
      </w:r>
      <w:r w:rsidRPr="002A1205">
        <w:rPr>
          <w:rFonts w:ascii="Consolas" w:hAnsi="Consolas" w:cs="Consolas"/>
          <w:sz w:val="19"/>
          <w:szCs w:val="19"/>
        </w:rPr>
        <w:t>VacationHours</w:t>
      </w:r>
      <w:proofErr w:type="spellEnd"/>
      <w:r w:rsidRPr="002A1205">
        <w:rPr>
          <w:rFonts w:ascii="Consolas" w:hAnsi="Consolas" w:cs="Consolas"/>
          <w:color w:val="808080"/>
          <w:sz w:val="19"/>
          <w:szCs w:val="19"/>
        </w:rPr>
        <w:t>,</w:t>
      </w:r>
      <w:r w:rsidRPr="002A1205">
        <w:rPr>
          <w:rFonts w:ascii="Consolas" w:hAnsi="Consolas" w:cs="Consolas"/>
          <w:sz w:val="19"/>
          <w:szCs w:val="19"/>
        </w:rPr>
        <w:t xml:space="preserve">  </w:t>
      </w:r>
    </w:p>
    <w:p w14:paraId="14647827" w14:textId="77777777" w:rsidR="002A1205" w:rsidRPr="002A1205" w:rsidRDefault="002A1205" w:rsidP="002A120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2A1205">
        <w:rPr>
          <w:rFonts w:ascii="Consolas" w:hAnsi="Consolas" w:cs="Consolas"/>
          <w:sz w:val="19"/>
          <w:szCs w:val="19"/>
        </w:rPr>
        <w:t xml:space="preserve">       </w:t>
      </w:r>
      <w:proofErr w:type="spellStart"/>
      <w:r w:rsidRPr="002A1205">
        <w:rPr>
          <w:rFonts w:ascii="Consolas" w:hAnsi="Consolas" w:cs="Consolas"/>
          <w:sz w:val="19"/>
          <w:szCs w:val="19"/>
        </w:rPr>
        <w:t>INSERTED</w:t>
      </w:r>
      <w:r w:rsidRPr="002A1205">
        <w:rPr>
          <w:rFonts w:ascii="Consolas" w:hAnsi="Consolas" w:cs="Consolas"/>
          <w:color w:val="808080"/>
          <w:sz w:val="19"/>
          <w:szCs w:val="19"/>
        </w:rPr>
        <w:t>.</w:t>
      </w:r>
      <w:r w:rsidRPr="002A1205">
        <w:rPr>
          <w:rFonts w:ascii="Consolas" w:hAnsi="Consolas" w:cs="Consolas"/>
          <w:sz w:val="19"/>
          <w:szCs w:val="19"/>
        </w:rPr>
        <w:t>ModifiedDate</w:t>
      </w:r>
      <w:proofErr w:type="spellEnd"/>
      <w:r w:rsidRPr="002A1205">
        <w:rPr>
          <w:rFonts w:ascii="Consolas" w:hAnsi="Consolas" w:cs="Consolas"/>
          <w:sz w:val="19"/>
          <w:szCs w:val="19"/>
        </w:rPr>
        <w:t xml:space="preserve">  </w:t>
      </w:r>
    </w:p>
    <w:p w14:paraId="6D621C13" w14:textId="77777777" w:rsidR="002A1205" w:rsidRPr="002A1205" w:rsidRDefault="002A1205" w:rsidP="002A120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2A1205">
        <w:rPr>
          <w:rFonts w:ascii="Consolas" w:hAnsi="Consolas" w:cs="Consolas"/>
          <w:color w:val="0000FF"/>
          <w:sz w:val="19"/>
          <w:szCs w:val="19"/>
        </w:rPr>
        <w:t>INTO</w:t>
      </w:r>
      <w:r w:rsidRPr="002A1205">
        <w:rPr>
          <w:rFonts w:ascii="Consolas" w:hAnsi="Consolas" w:cs="Consolas"/>
          <w:sz w:val="19"/>
          <w:szCs w:val="19"/>
        </w:rPr>
        <w:t xml:space="preserve"> @</w:t>
      </w:r>
      <w:proofErr w:type="spellStart"/>
      <w:r w:rsidRPr="002A1205">
        <w:rPr>
          <w:rFonts w:ascii="Consolas" w:hAnsi="Consolas" w:cs="Consolas"/>
          <w:sz w:val="19"/>
          <w:szCs w:val="19"/>
        </w:rPr>
        <w:t>MyTableVar</w:t>
      </w:r>
      <w:proofErr w:type="spellEnd"/>
      <w:r w:rsidRPr="002A1205">
        <w:rPr>
          <w:rFonts w:ascii="Consolas" w:hAnsi="Consolas" w:cs="Consolas"/>
          <w:color w:val="808080"/>
          <w:sz w:val="19"/>
          <w:szCs w:val="19"/>
        </w:rPr>
        <w:t>;</w:t>
      </w:r>
      <w:r w:rsidRPr="002A1205">
        <w:rPr>
          <w:rFonts w:ascii="Consolas" w:hAnsi="Consolas" w:cs="Consolas"/>
          <w:sz w:val="19"/>
          <w:szCs w:val="19"/>
        </w:rPr>
        <w:t xml:space="preserve">  </w:t>
      </w:r>
    </w:p>
    <w:p w14:paraId="59D7EB12" w14:textId="77777777" w:rsidR="00B84AE5" w:rsidRDefault="00B84AE5" w:rsidP="002A120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8000"/>
          <w:sz w:val="19"/>
          <w:szCs w:val="19"/>
        </w:rPr>
      </w:pPr>
    </w:p>
    <w:p w14:paraId="67DBEFAC" w14:textId="437AD205" w:rsidR="002A1205" w:rsidRPr="002A1205" w:rsidRDefault="002A1205" w:rsidP="002A120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2A1205">
        <w:rPr>
          <w:rFonts w:ascii="Consolas" w:hAnsi="Consolas" w:cs="Consolas"/>
          <w:color w:val="008000"/>
          <w:sz w:val="19"/>
          <w:szCs w:val="19"/>
        </w:rPr>
        <w:t xml:space="preserve">--Display the result set of the table variable.  </w:t>
      </w:r>
    </w:p>
    <w:p w14:paraId="7B86938A" w14:textId="77777777" w:rsidR="002A1205" w:rsidRPr="002A1205" w:rsidRDefault="002A1205" w:rsidP="002A120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2A1205">
        <w:rPr>
          <w:rFonts w:ascii="Consolas" w:hAnsi="Consolas" w:cs="Consolas"/>
          <w:color w:val="0000FF"/>
          <w:sz w:val="19"/>
          <w:szCs w:val="19"/>
        </w:rPr>
        <w:t>SELECT</w:t>
      </w:r>
      <w:r w:rsidRPr="002A1205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2A1205">
        <w:rPr>
          <w:rFonts w:ascii="Consolas" w:hAnsi="Consolas" w:cs="Consolas"/>
          <w:sz w:val="19"/>
          <w:szCs w:val="19"/>
        </w:rPr>
        <w:t>EmpID</w:t>
      </w:r>
      <w:proofErr w:type="spellEnd"/>
      <w:r w:rsidRPr="002A1205">
        <w:rPr>
          <w:rFonts w:ascii="Consolas" w:hAnsi="Consolas" w:cs="Consolas"/>
          <w:color w:val="808080"/>
          <w:sz w:val="19"/>
          <w:szCs w:val="19"/>
        </w:rPr>
        <w:t>,</w:t>
      </w:r>
      <w:r w:rsidRPr="002A1205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2A1205">
        <w:rPr>
          <w:rFonts w:ascii="Consolas" w:hAnsi="Consolas" w:cs="Consolas"/>
          <w:sz w:val="19"/>
          <w:szCs w:val="19"/>
        </w:rPr>
        <w:t>OldVacationHours</w:t>
      </w:r>
      <w:proofErr w:type="spellEnd"/>
      <w:r w:rsidRPr="002A1205">
        <w:rPr>
          <w:rFonts w:ascii="Consolas" w:hAnsi="Consolas" w:cs="Consolas"/>
          <w:color w:val="808080"/>
          <w:sz w:val="19"/>
          <w:szCs w:val="19"/>
        </w:rPr>
        <w:t>,</w:t>
      </w:r>
      <w:r w:rsidRPr="002A1205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2A1205">
        <w:rPr>
          <w:rFonts w:ascii="Consolas" w:hAnsi="Consolas" w:cs="Consolas"/>
          <w:sz w:val="19"/>
          <w:szCs w:val="19"/>
        </w:rPr>
        <w:t>NewVacationHours</w:t>
      </w:r>
      <w:proofErr w:type="spellEnd"/>
      <w:r w:rsidRPr="002A1205">
        <w:rPr>
          <w:rFonts w:ascii="Consolas" w:hAnsi="Consolas" w:cs="Consolas"/>
          <w:color w:val="808080"/>
          <w:sz w:val="19"/>
          <w:szCs w:val="19"/>
        </w:rPr>
        <w:t>,</w:t>
      </w:r>
      <w:r w:rsidRPr="002A1205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2A1205">
        <w:rPr>
          <w:rFonts w:ascii="Consolas" w:hAnsi="Consolas" w:cs="Consolas"/>
          <w:sz w:val="19"/>
          <w:szCs w:val="19"/>
        </w:rPr>
        <w:t>ModifiedDate</w:t>
      </w:r>
      <w:proofErr w:type="spellEnd"/>
      <w:r w:rsidRPr="002A1205">
        <w:rPr>
          <w:rFonts w:ascii="Consolas" w:hAnsi="Consolas" w:cs="Consolas"/>
          <w:sz w:val="19"/>
          <w:szCs w:val="19"/>
        </w:rPr>
        <w:t xml:space="preserve">  </w:t>
      </w:r>
    </w:p>
    <w:p w14:paraId="74D71136" w14:textId="77777777" w:rsidR="002A1205" w:rsidRPr="002A1205" w:rsidRDefault="002A1205" w:rsidP="002A120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2A1205">
        <w:rPr>
          <w:rFonts w:ascii="Consolas" w:hAnsi="Consolas" w:cs="Consolas"/>
          <w:color w:val="0000FF"/>
          <w:sz w:val="19"/>
          <w:szCs w:val="19"/>
        </w:rPr>
        <w:t>FROM</w:t>
      </w:r>
      <w:r w:rsidRPr="002A1205">
        <w:rPr>
          <w:rFonts w:ascii="Consolas" w:hAnsi="Consolas" w:cs="Consolas"/>
          <w:sz w:val="19"/>
          <w:szCs w:val="19"/>
        </w:rPr>
        <w:t xml:space="preserve"> @</w:t>
      </w:r>
      <w:proofErr w:type="spellStart"/>
      <w:r w:rsidRPr="002A1205">
        <w:rPr>
          <w:rFonts w:ascii="Consolas" w:hAnsi="Consolas" w:cs="Consolas"/>
          <w:sz w:val="19"/>
          <w:szCs w:val="19"/>
        </w:rPr>
        <w:t>MyTableVar</w:t>
      </w:r>
      <w:proofErr w:type="spellEnd"/>
      <w:r w:rsidRPr="002A1205">
        <w:rPr>
          <w:rFonts w:ascii="Consolas" w:hAnsi="Consolas" w:cs="Consolas"/>
          <w:color w:val="808080"/>
          <w:sz w:val="19"/>
          <w:szCs w:val="19"/>
        </w:rPr>
        <w:t>;</w:t>
      </w:r>
      <w:r w:rsidRPr="002A1205">
        <w:rPr>
          <w:rFonts w:ascii="Consolas" w:hAnsi="Consolas" w:cs="Consolas"/>
          <w:sz w:val="19"/>
          <w:szCs w:val="19"/>
        </w:rPr>
        <w:t xml:space="preserve">  </w:t>
      </w:r>
    </w:p>
    <w:p w14:paraId="79BC3D06" w14:textId="77777777" w:rsidR="002A1205" w:rsidRPr="002A1205" w:rsidRDefault="002A1205" w:rsidP="002A120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2A1205">
        <w:rPr>
          <w:rFonts w:ascii="Consolas" w:hAnsi="Consolas" w:cs="Consolas"/>
          <w:color w:val="0000FF"/>
          <w:sz w:val="19"/>
          <w:szCs w:val="19"/>
        </w:rPr>
        <w:t>GO</w:t>
      </w:r>
      <w:r w:rsidRPr="002A1205">
        <w:rPr>
          <w:rFonts w:ascii="Consolas" w:hAnsi="Consolas" w:cs="Consolas"/>
          <w:sz w:val="19"/>
          <w:szCs w:val="19"/>
        </w:rPr>
        <w:t xml:space="preserve">  </w:t>
      </w:r>
    </w:p>
    <w:p w14:paraId="457E0B7C" w14:textId="77777777" w:rsidR="00173EDE" w:rsidRDefault="00173EDE" w:rsidP="00173EDE">
      <w:pPr>
        <w:rPr>
          <w:noProof/>
        </w:rPr>
      </w:pPr>
    </w:p>
    <w:p w14:paraId="0F8B7B14" w14:textId="77777777" w:rsidR="003B5ABD" w:rsidRPr="003B5ABD" w:rsidRDefault="003B5ABD" w:rsidP="003B5ABD">
      <w:pPr>
        <w:rPr>
          <w:noProof/>
        </w:rPr>
      </w:pPr>
    </w:p>
    <w:p w14:paraId="74FD585F" w14:textId="77777777" w:rsidR="002A1205" w:rsidRDefault="002A1205" w:rsidP="00173EDE">
      <w:r>
        <w:rPr>
          <w:noProof/>
          <w:lang w:val="es-CO" w:eastAsia="es-CO"/>
        </w:rPr>
        <w:lastRenderedPageBreak/>
        <w:drawing>
          <wp:inline distT="0" distB="0" distL="0" distR="0" wp14:anchorId="1F444320" wp14:editId="18CFEFE1">
            <wp:extent cx="3115926" cy="1536814"/>
            <wp:effectExtent l="0" t="0" r="8890" b="635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954" cy="1537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437DD" w14:textId="77777777" w:rsidR="00173EDE" w:rsidRPr="00173EDE" w:rsidRDefault="00173EDE" w:rsidP="00173EDE"/>
    <w:p w14:paraId="0C4FDCCD" w14:textId="77777777" w:rsidR="00173EDE" w:rsidRDefault="00173EDE" w:rsidP="00173EDE">
      <w:r w:rsidRPr="00173EDE">
        <w:t xml:space="preserve">More OUTPUT </w:t>
      </w:r>
      <w:r>
        <w:t>details here</w:t>
      </w:r>
      <w:r w:rsidRPr="00173EDE">
        <w:t xml:space="preserve">: </w:t>
      </w:r>
      <w:hyperlink r:id="rId12" w:history="1">
        <w:r w:rsidRPr="00173EDE">
          <w:rPr>
            <w:rStyle w:val="Hipervnculo"/>
          </w:rPr>
          <w:t>https://docs.microsoft.com/en-us/sql/t-sql/queries/output-clause-transact-sql?view=sql-server-2017</w:t>
        </w:r>
      </w:hyperlink>
      <w:r w:rsidRPr="00173EDE">
        <w:t xml:space="preserve"> </w:t>
      </w:r>
    </w:p>
    <w:p w14:paraId="6ED64AD5" w14:textId="77777777" w:rsidR="003B5ABD" w:rsidRDefault="003B5ABD" w:rsidP="00173EDE"/>
    <w:p w14:paraId="2E01CD95" w14:textId="77777777" w:rsidR="003B5ABD" w:rsidRDefault="003B5ABD" w:rsidP="003B5ABD">
      <w:pPr>
        <w:pStyle w:val="Prrafodelista"/>
        <w:numPr>
          <w:ilvl w:val="0"/>
          <w:numId w:val="4"/>
        </w:numPr>
        <w:rPr>
          <w:noProof/>
          <w:lang w:val="en-US"/>
        </w:rPr>
      </w:pPr>
      <w:r w:rsidRPr="003B5ABD">
        <w:rPr>
          <w:noProof/>
          <w:lang w:val="en-US"/>
        </w:rPr>
        <w:t>Another example of using DECLARE with a ta</w:t>
      </w:r>
      <w:r>
        <w:rPr>
          <w:noProof/>
          <w:lang w:val="en-US"/>
        </w:rPr>
        <w:t>ble:</w:t>
      </w:r>
    </w:p>
    <w:p w14:paraId="16389EE1" w14:textId="77777777" w:rsidR="003B5ABD" w:rsidRPr="003B5ABD" w:rsidRDefault="003B5ABD" w:rsidP="003B5ABD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</w:pPr>
      <w:r w:rsidRPr="003B5ABD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  <w:lang w:eastAsia="es-CO"/>
        </w:rPr>
        <w:t>DECLARE</w:t>
      </w:r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 xml:space="preserve"> @</w:t>
      </w:r>
      <w:proofErr w:type="spellStart"/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>userData</w:t>
      </w:r>
      <w:proofErr w:type="spellEnd"/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 xml:space="preserve"> </w:t>
      </w:r>
      <w:proofErr w:type="gramStart"/>
      <w:r w:rsidRPr="003B5ABD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  <w:lang w:eastAsia="es-CO"/>
        </w:rPr>
        <w:t>TABLE</w:t>
      </w:r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>(</w:t>
      </w:r>
      <w:proofErr w:type="gramEnd"/>
    </w:p>
    <w:p w14:paraId="1533D7BC" w14:textId="77777777" w:rsidR="003B5ABD" w:rsidRPr="003B5ABD" w:rsidRDefault="003B5ABD" w:rsidP="003B5ABD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</w:pPr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 xml:space="preserve">    name </w:t>
      </w:r>
      <w:proofErr w:type="gramStart"/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>varchar(</w:t>
      </w:r>
      <w:proofErr w:type="gramEnd"/>
      <w:r w:rsidRPr="003B5ABD">
        <w:rPr>
          <w:rFonts w:ascii="Consolas" w:eastAsia="Times New Roman" w:hAnsi="Consolas" w:cs="Courier New"/>
          <w:color w:val="7D2727"/>
          <w:sz w:val="20"/>
          <w:szCs w:val="20"/>
          <w:bdr w:val="none" w:sz="0" w:space="0" w:color="auto" w:frame="1"/>
          <w:shd w:val="clear" w:color="auto" w:fill="EFF0F1"/>
          <w:lang w:eastAsia="es-CO"/>
        </w:rPr>
        <w:t>30</w:t>
      </w:r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 xml:space="preserve">) </w:t>
      </w:r>
      <w:r w:rsidRPr="003B5ABD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  <w:lang w:eastAsia="es-CO"/>
        </w:rPr>
        <w:t>NOT</w:t>
      </w:r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 xml:space="preserve"> </w:t>
      </w:r>
      <w:r w:rsidRPr="003B5ABD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  <w:lang w:eastAsia="es-CO"/>
        </w:rPr>
        <w:t>NULL</w:t>
      </w:r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>,</w:t>
      </w:r>
    </w:p>
    <w:p w14:paraId="00E81168" w14:textId="77777777" w:rsidR="003B5ABD" w:rsidRPr="003B5ABD" w:rsidRDefault="003B5ABD" w:rsidP="003B5ABD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</w:pPr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 xml:space="preserve">    </w:t>
      </w:r>
      <w:proofErr w:type="spellStart"/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>oldlocation</w:t>
      </w:r>
      <w:proofErr w:type="spellEnd"/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 xml:space="preserve"> </w:t>
      </w:r>
      <w:proofErr w:type="gramStart"/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>varchar(</w:t>
      </w:r>
      <w:proofErr w:type="gramEnd"/>
      <w:r w:rsidRPr="003B5ABD">
        <w:rPr>
          <w:rFonts w:ascii="Consolas" w:eastAsia="Times New Roman" w:hAnsi="Consolas" w:cs="Courier New"/>
          <w:color w:val="7D2727"/>
          <w:sz w:val="20"/>
          <w:szCs w:val="20"/>
          <w:bdr w:val="none" w:sz="0" w:space="0" w:color="auto" w:frame="1"/>
          <w:shd w:val="clear" w:color="auto" w:fill="EFF0F1"/>
          <w:lang w:eastAsia="es-CO"/>
        </w:rPr>
        <w:t>30</w:t>
      </w:r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 xml:space="preserve">) </w:t>
      </w:r>
      <w:r w:rsidRPr="003B5ABD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  <w:lang w:eastAsia="es-CO"/>
        </w:rPr>
        <w:t>NOT</w:t>
      </w:r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 xml:space="preserve"> </w:t>
      </w:r>
      <w:r w:rsidRPr="003B5ABD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  <w:lang w:eastAsia="es-CO"/>
        </w:rPr>
        <w:t>NULL</w:t>
      </w:r>
    </w:p>
    <w:p w14:paraId="61F0688B" w14:textId="77777777" w:rsidR="003B5ABD" w:rsidRPr="003B5ABD" w:rsidRDefault="003B5ABD" w:rsidP="003B5ABD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</w:pPr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>);</w:t>
      </w:r>
    </w:p>
    <w:p w14:paraId="5EE78B51" w14:textId="77777777" w:rsidR="003B5ABD" w:rsidRPr="003B5ABD" w:rsidRDefault="003B5ABD" w:rsidP="003B5ABD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</w:pPr>
    </w:p>
    <w:p w14:paraId="73D87A2A" w14:textId="77777777" w:rsidR="003B5ABD" w:rsidRPr="003B5ABD" w:rsidRDefault="003B5ABD" w:rsidP="003B5ABD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</w:pPr>
      <w:r w:rsidRPr="003B5ABD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  <w:lang w:eastAsia="es-CO"/>
        </w:rPr>
        <w:t>INSERT</w:t>
      </w:r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 xml:space="preserve"> </w:t>
      </w:r>
      <w:r w:rsidRPr="003B5ABD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  <w:lang w:eastAsia="es-CO"/>
        </w:rPr>
        <w:t>INTO</w:t>
      </w:r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 xml:space="preserve"> @</w:t>
      </w:r>
      <w:proofErr w:type="spellStart"/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>userData</w:t>
      </w:r>
      <w:proofErr w:type="spellEnd"/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 xml:space="preserve"> (name, </w:t>
      </w:r>
      <w:proofErr w:type="spellStart"/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>oldlocation</w:t>
      </w:r>
      <w:proofErr w:type="spellEnd"/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>)</w:t>
      </w:r>
    </w:p>
    <w:p w14:paraId="52D391FF" w14:textId="77777777" w:rsidR="003B5ABD" w:rsidRPr="003B5ABD" w:rsidRDefault="003B5ABD" w:rsidP="003B5ABD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</w:pPr>
      <w:r w:rsidRPr="003B5ABD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  <w:lang w:eastAsia="es-CO"/>
        </w:rPr>
        <w:t>SELECT</w:t>
      </w:r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 xml:space="preserve"> name, location </w:t>
      </w:r>
      <w:r w:rsidRPr="003B5ABD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  <w:lang w:eastAsia="es-CO"/>
        </w:rPr>
        <w:t>FROM</w:t>
      </w:r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 xml:space="preserve"> </w:t>
      </w:r>
      <w:proofErr w:type="spellStart"/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>myTable</w:t>
      </w:r>
      <w:proofErr w:type="spellEnd"/>
    </w:p>
    <w:p w14:paraId="1994BD7A" w14:textId="77777777" w:rsidR="003B5ABD" w:rsidRPr="003B5ABD" w:rsidRDefault="003B5ABD" w:rsidP="003B5ABD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</w:pPr>
      <w:r w:rsidRPr="003B5ABD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  <w:lang w:eastAsia="es-CO"/>
        </w:rPr>
        <w:t>INNER</w:t>
      </w:r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 xml:space="preserve"> </w:t>
      </w:r>
      <w:r w:rsidRPr="003B5ABD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  <w:lang w:eastAsia="es-CO"/>
        </w:rPr>
        <w:t>JOIN</w:t>
      </w:r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 xml:space="preserve"> </w:t>
      </w:r>
      <w:proofErr w:type="spellStart"/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>otherTable</w:t>
      </w:r>
      <w:proofErr w:type="spellEnd"/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 xml:space="preserve"> </w:t>
      </w:r>
      <w:r w:rsidRPr="003B5ABD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  <w:lang w:eastAsia="es-CO"/>
        </w:rPr>
        <w:t>ON</w:t>
      </w:r>
      <w:r w:rsidRPr="003B5ABD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 xml:space="preserve"> ...</w:t>
      </w:r>
    </w:p>
    <w:p w14:paraId="7A35C2FD" w14:textId="0B3AF1F5" w:rsidR="003B5ABD" w:rsidRPr="00252BA0" w:rsidRDefault="003B5ABD" w:rsidP="003B5ABD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393318"/>
          <w:sz w:val="20"/>
          <w:szCs w:val="20"/>
          <w:lang w:eastAsia="es-CO"/>
        </w:rPr>
      </w:pPr>
      <w:r w:rsidRPr="00252BA0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  <w:lang w:eastAsia="es-CO"/>
        </w:rPr>
        <w:t>WHERE</w:t>
      </w:r>
      <w:r w:rsidRPr="00252BA0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  <w:lang w:eastAsia="es-CO"/>
        </w:rPr>
        <w:t xml:space="preserve"> age &gt; </w:t>
      </w:r>
      <w:r w:rsidRPr="00252BA0">
        <w:rPr>
          <w:rFonts w:ascii="Consolas" w:eastAsia="Times New Roman" w:hAnsi="Consolas" w:cs="Courier New"/>
          <w:color w:val="7D2727"/>
          <w:sz w:val="20"/>
          <w:szCs w:val="20"/>
          <w:bdr w:val="none" w:sz="0" w:space="0" w:color="auto" w:frame="1"/>
          <w:shd w:val="clear" w:color="auto" w:fill="EFF0F1"/>
          <w:lang w:eastAsia="es-CO"/>
        </w:rPr>
        <w:t>30</w:t>
      </w:r>
      <w:r w:rsidR="00B84AE5">
        <w:rPr>
          <w:rFonts w:ascii="Consolas" w:eastAsia="Times New Roman" w:hAnsi="Consolas" w:cs="Courier New"/>
          <w:color w:val="7D2727"/>
          <w:sz w:val="20"/>
          <w:szCs w:val="20"/>
          <w:bdr w:val="none" w:sz="0" w:space="0" w:color="auto" w:frame="1"/>
          <w:shd w:val="clear" w:color="auto" w:fill="EFF0F1"/>
          <w:lang w:eastAsia="es-CO"/>
        </w:rPr>
        <w:t>;</w:t>
      </w:r>
    </w:p>
    <w:p w14:paraId="7B8663A9" w14:textId="2554506F" w:rsidR="003B5ABD" w:rsidRDefault="003B5ABD" w:rsidP="00173EDE"/>
    <w:p w14:paraId="2E9E6A26" w14:textId="3CFFFC32" w:rsidR="00B84AE5" w:rsidRDefault="00B84AE5" w:rsidP="00173EDE">
      <w:r>
        <w:t xml:space="preserve">Select * </w:t>
      </w:r>
      <w:r>
        <w:br/>
        <w:t>from @</w:t>
      </w:r>
      <w:proofErr w:type="spellStart"/>
      <w:r>
        <w:t>userData</w:t>
      </w:r>
      <w:proofErr w:type="spellEnd"/>
      <w:r>
        <w:t xml:space="preserve"> u join Tabla2 t</w:t>
      </w:r>
      <w:r>
        <w:br/>
        <w:t>on u.name=t.name</w:t>
      </w:r>
    </w:p>
    <w:p w14:paraId="2B7F1BF3" w14:textId="77777777" w:rsidR="00B84AE5" w:rsidRDefault="00B84AE5" w:rsidP="00173EDE"/>
    <w:p w14:paraId="6DAA3F0E" w14:textId="1758248E" w:rsidR="003B5ABD" w:rsidRPr="00B84AE5" w:rsidRDefault="003B5ABD" w:rsidP="00173EDE">
      <w:pPr>
        <w:rPr>
          <w:lang w:val="es-CO"/>
        </w:rPr>
      </w:pPr>
      <w:r w:rsidRPr="00B84AE5">
        <w:rPr>
          <w:lang w:val="es-CO"/>
        </w:rPr>
        <w:t xml:space="preserve">Tomado de: </w:t>
      </w:r>
      <w:hyperlink r:id="rId13" w:history="1">
        <w:r w:rsidRPr="00B84AE5">
          <w:rPr>
            <w:rStyle w:val="Hipervnculo"/>
            <w:lang w:val="es-CO"/>
          </w:rPr>
          <w:t>https://stackoverflow.com/questions/3838240/select-into-a-table-variable-in-t-sql</w:t>
        </w:r>
      </w:hyperlink>
      <w:r w:rsidRPr="00B84AE5">
        <w:rPr>
          <w:lang w:val="es-CO"/>
        </w:rPr>
        <w:t xml:space="preserve"> </w:t>
      </w:r>
    </w:p>
    <w:sectPr w:rsidR="003B5ABD" w:rsidRPr="00B84AE5" w:rsidSect="00C22E7D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061E7"/>
    <w:multiLevelType w:val="multilevel"/>
    <w:tmpl w:val="33FE06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2B750A"/>
    <w:multiLevelType w:val="hybridMultilevel"/>
    <w:tmpl w:val="8BF2320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0F23FD"/>
    <w:multiLevelType w:val="hybridMultilevel"/>
    <w:tmpl w:val="CDD89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4A5250"/>
    <w:multiLevelType w:val="hybridMultilevel"/>
    <w:tmpl w:val="BB86B3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4630C1"/>
    <w:multiLevelType w:val="hybridMultilevel"/>
    <w:tmpl w:val="A2FC3EB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MzAzsDCzNDKxNLBQ0lEKTi0uzszPAykwqQUA0DXPyywAAAA="/>
  </w:docVars>
  <w:rsids>
    <w:rsidRoot w:val="00141F5F"/>
    <w:rsid w:val="00104B44"/>
    <w:rsid w:val="0012325A"/>
    <w:rsid w:val="00141F5F"/>
    <w:rsid w:val="00173EDE"/>
    <w:rsid w:val="001D0FA7"/>
    <w:rsid w:val="0023366F"/>
    <w:rsid w:val="00252BA0"/>
    <w:rsid w:val="002A1205"/>
    <w:rsid w:val="002A7494"/>
    <w:rsid w:val="002D1408"/>
    <w:rsid w:val="002E1AF9"/>
    <w:rsid w:val="002F2DFB"/>
    <w:rsid w:val="00344630"/>
    <w:rsid w:val="003762BD"/>
    <w:rsid w:val="003A7294"/>
    <w:rsid w:val="003B5ABD"/>
    <w:rsid w:val="0046112A"/>
    <w:rsid w:val="00587510"/>
    <w:rsid w:val="006419CA"/>
    <w:rsid w:val="0064571B"/>
    <w:rsid w:val="007F70DB"/>
    <w:rsid w:val="00817B9F"/>
    <w:rsid w:val="00A215FE"/>
    <w:rsid w:val="00A65715"/>
    <w:rsid w:val="00AA0402"/>
    <w:rsid w:val="00B2247F"/>
    <w:rsid w:val="00B81791"/>
    <w:rsid w:val="00B84AE5"/>
    <w:rsid w:val="00BA5A97"/>
    <w:rsid w:val="00BD72AD"/>
    <w:rsid w:val="00C22E7D"/>
    <w:rsid w:val="00CB5E80"/>
    <w:rsid w:val="00CC3919"/>
    <w:rsid w:val="00CC3B1D"/>
    <w:rsid w:val="00D4773D"/>
    <w:rsid w:val="00D769F7"/>
    <w:rsid w:val="00DD2611"/>
    <w:rsid w:val="00E3383C"/>
    <w:rsid w:val="00EE6E47"/>
    <w:rsid w:val="00F7571E"/>
    <w:rsid w:val="00FC0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1923AD"/>
  <w15:docId w15:val="{7092ED52-A686-4D87-9CC1-BF650712D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3383C"/>
    <w:pPr>
      <w:ind w:left="720"/>
      <w:contextualSpacing/>
    </w:pPr>
    <w:rPr>
      <w:lang w:val="es-C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22E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22E7D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39"/>
    <w:rsid w:val="00C22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173EDE"/>
    <w:rPr>
      <w:color w:val="0563C1" w:themeColor="hyperlink"/>
      <w:u w:val="single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3B5A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CO" w:eastAsia="es-CO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3B5ABD"/>
    <w:rPr>
      <w:rFonts w:ascii="Courier New" w:eastAsia="Times New Roman" w:hAnsi="Courier New" w:cs="Courier New"/>
      <w:sz w:val="20"/>
      <w:szCs w:val="20"/>
      <w:lang w:val="es-CO" w:eastAsia="es-CO"/>
    </w:rPr>
  </w:style>
  <w:style w:type="character" w:customStyle="1" w:styleId="kwd">
    <w:name w:val="kwd"/>
    <w:basedOn w:val="Fuentedeprrafopredeter"/>
    <w:rsid w:val="003B5ABD"/>
  </w:style>
  <w:style w:type="character" w:customStyle="1" w:styleId="pln">
    <w:name w:val="pln"/>
    <w:basedOn w:val="Fuentedeprrafopredeter"/>
    <w:rsid w:val="003B5ABD"/>
  </w:style>
  <w:style w:type="character" w:customStyle="1" w:styleId="pun">
    <w:name w:val="pun"/>
    <w:basedOn w:val="Fuentedeprrafopredeter"/>
    <w:rsid w:val="003B5ABD"/>
  </w:style>
  <w:style w:type="character" w:customStyle="1" w:styleId="lit">
    <w:name w:val="lit"/>
    <w:basedOn w:val="Fuentedeprrafopredeter"/>
    <w:rsid w:val="003B5ABD"/>
  </w:style>
  <w:style w:type="character" w:styleId="Hipervnculovisitado">
    <w:name w:val="FollowedHyperlink"/>
    <w:basedOn w:val="Fuentedeprrafopredeter"/>
    <w:uiPriority w:val="99"/>
    <w:semiHidden/>
    <w:unhideWhenUsed/>
    <w:rsid w:val="00252BA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4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0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4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sql/t-sql/language-elements/declare-local-variable-transact-sql?view=sql-server-2017" TargetMode="External"/><Relationship Id="rId13" Type="http://schemas.openxmlformats.org/officeDocument/2006/relationships/hyperlink" Target="https://stackoverflow.com/questions/3838240/select-into-a-table-variable-in-t-sq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docs.microsoft.com/en-us/sql/t-sql/queries/output-clause-transact-sql?view=sql-server-201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https://odetocode.com/articles/365.aspx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7</TotalTime>
  <Pages>4</Pages>
  <Words>732</Words>
  <Characters>4032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Angel Jimeno Paba</dc:creator>
  <cp:keywords/>
  <dc:description/>
  <cp:lastModifiedBy>Jose Francisco Diaz Mejia</cp:lastModifiedBy>
  <cp:revision>23</cp:revision>
  <cp:lastPrinted>2020-10-14T20:57:00Z</cp:lastPrinted>
  <dcterms:created xsi:type="dcterms:W3CDTF">2018-04-06T13:15:00Z</dcterms:created>
  <dcterms:modified xsi:type="dcterms:W3CDTF">2022-09-21T23:15:00Z</dcterms:modified>
</cp:coreProperties>
</file>